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BAEFE" w14:textId="77777777" w:rsidR="00E43728" w:rsidRDefault="00E43728" w:rsidP="00CC2ED3">
      <w:pPr>
        <w:spacing w:beforeLines="20" w:before="48" w:after="0" w:line="216" w:lineRule="auto"/>
        <w:jc w:val="center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7F6F8BF5" w14:textId="77777777" w:rsidR="00E43728" w:rsidRDefault="00E43728" w:rsidP="00CC2ED3">
      <w:pPr>
        <w:spacing w:beforeLines="20" w:before="48" w:after="0" w:line="216" w:lineRule="auto"/>
        <w:jc w:val="center"/>
        <w:rPr>
          <w:rFonts w:ascii="Calibri" w:hAnsi="Calibri" w:cs="Calibri"/>
          <w:b/>
          <w:bCs/>
          <w:sz w:val="24"/>
          <w:szCs w:val="24"/>
          <w:u w:val="single"/>
        </w:rPr>
      </w:pPr>
    </w:p>
    <w:p w14:paraId="471E072B" w14:textId="22750C8F" w:rsidR="00C64BAC" w:rsidRPr="00E103D0" w:rsidRDefault="0068182D" w:rsidP="00CC2ED3">
      <w:pPr>
        <w:spacing w:beforeLines="20" w:before="48" w:after="0" w:line="216" w:lineRule="auto"/>
        <w:jc w:val="center"/>
        <w:rPr>
          <w:rFonts w:ascii="Calibri" w:hAnsi="Calibri" w:cs="Calibri"/>
          <w:b/>
          <w:bCs/>
          <w:sz w:val="24"/>
          <w:szCs w:val="24"/>
          <w:u w:val="single"/>
        </w:rPr>
      </w:pPr>
      <w:r w:rsidRPr="00E103D0">
        <w:rPr>
          <w:rFonts w:ascii="Calibri" w:hAnsi="Calibri" w:cs="Calibri"/>
          <w:b/>
          <w:bCs/>
          <w:sz w:val="24"/>
          <w:szCs w:val="24"/>
          <w:u w:val="single"/>
        </w:rPr>
        <w:t>EOI questionnaire</w:t>
      </w:r>
      <w:r w:rsidR="004408AD" w:rsidRPr="00E103D0">
        <w:rPr>
          <w:rFonts w:ascii="Calibri" w:hAnsi="Calibri" w:cs="Calibri"/>
          <w:b/>
          <w:bCs/>
          <w:sz w:val="24"/>
          <w:szCs w:val="24"/>
          <w:u w:val="single"/>
        </w:rPr>
        <w:t xml:space="preserve"> (</w:t>
      </w:r>
      <w:r w:rsidR="00CE3E7B">
        <w:rPr>
          <w:rFonts w:ascii="Calibri" w:hAnsi="Calibri" w:cs="Calibri"/>
          <w:b/>
          <w:bCs/>
          <w:sz w:val="24"/>
          <w:szCs w:val="24"/>
          <w:u w:val="single"/>
        </w:rPr>
        <w:t>IVD)</w:t>
      </w:r>
    </w:p>
    <w:p w14:paraId="4DB365C8" w14:textId="42CBCDE5" w:rsidR="00993435" w:rsidRPr="00E103D0" w:rsidRDefault="00993435" w:rsidP="00CC2ED3">
      <w:pPr>
        <w:spacing w:beforeLines="20" w:before="48" w:after="0" w:line="216" w:lineRule="auto"/>
        <w:rPr>
          <w:rFonts w:ascii="Calibri" w:hAnsi="Calibri" w:cs="Calibri"/>
        </w:rPr>
      </w:pPr>
    </w:p>
    <w:p w14:paraId="20C1451B" w14:textId="567A898A" w:rsidR="00D727BE" w:rsidRDefault="00D727BE" w:rsidP="00CC2ED3">
      <w:pPr>
        <w:spacing w:beforeLines="20" w:before="48" w:after="0" w:line="216" w:lineRule="auto"/>
        <w:rPr>
          <w:rFonts w:ascii="Calibri" w:hAnsi="Calibri" w:cs="Calibri"/>
        </w:rPr>
      </w:pPr>
    </w:p>
    <w:p w14:paraId="35FB44A8" w14:textId="75BEF7A2" w:rsidR="003B131B" w:rsidRPr="00E43728" w:rsidRDefault="003B131B" w:rsidP="00CC2ED3">
      <w:pPr>
        <w:spacing w:beforeLines="20" w:before="48" w:after="0" w:line="216" w:lineRule="auto"/>
        <w:rPr>
          <w:rFonts w:ascii="Calibri" w:hAnsi="Calibri" w:cs="Calibri"/>
          <w:b/>
          <w:bCs/>
        </w:rPr>
      </w:pPr>
      <w:r w:rsidRPr="00E43728">
        <w:rPr>
          <w:rFonts w:ascii="Calibri" w:hAnsi="Calibri" w:cs="Calibri"/>
          <w:b/>
          <w:bCs/>
        </w:rPr>
        <w:t xml:space="preserve">NOTE TO THE APPLICANT: Please answer each question below as clearly and concisely as possible. </w:t>
      </w:r>
      <w:r w:rsidR="00AE6661">
        <w:rPr>
          <w:rFonts w:ascii="Calibri" w:hAnsi="Calibri" w:cs="Calibri"/>
          <w:b/>
          <w:bCs/>
        </w:rPr>
        <w:t xml:space="preserve">Incomplete applications may jeopardize your status as an applicant. </w:t>
      </w:r>
      <w:r w:rsidRPr="00E43728">
        <w:rPr>
          <w:rFonts w:ascii="Calibri" w:hAnsi="Calibri" w:cs="Calibri"/>
          <w:b/>
          <w:bCs/>
        </w:rPr>
        <w:t>Please do not provide attachments unless</w:t>
      </w:r>
      <w:r>
        <w:rPr>
          <w:rFonts w:ascii="Calibri" w:hAnsi="Calibri" w:cs="Calibri"/>
          <w:b/>
          <w:bCs/>
        </w:rPr>
        <w:t xml:space="preserve"> specifically asked, and if asked to provide an attachment please be sure that it consists of </w:t>
      </w:r>
      <w:r>
        <w:rPr>
          <w:rFonts w:ascii="Calibri" w:hAnsi="Calibri" w:cs="Calibri"/>
          <w:b/>
          <w:bCs/>
          <w:u w:val="single"/>
        </w:rPr>
        <w:t>only</w:t>
      </w:r>
      <w:r>
        <w:rPr>
          <w:rFonts w:ascii="Calibri" w:hAnsi="Calibri" w:cs="Calibri"/>
          <w:b/>
          <w:bCs/>
        </w:rPr>
        <w:t xml:space="preserve"> the relevant information.</w:t>
      </w:r>
      <w:r w:rsidRPr="00E43728">
        <w:rPr>
          <w:rFonts w:ascii="Calibri" w:hAnsi="Calibri" w:cs="Calibri"/>
          <w:b/>
          <w:bCs/>
        </w:rPr>
        <w:t xml:space="preserve"> </w:t>
      </w:r>
    </w:p>
    <w:p w14:paraId="2BD428B1" w14:textId="712DDD1D" w:rsidR="003B131B" w:rsidRDefault="003B131B" w:rsidP="00CC2ED3">
      <w:pPr>
        <w:spacing w:beforeLines="20" w:before="48" w:after="0" w:line="216" w:lineRule="auto"/>
        <w:rPr>
          <w:rFonts w:ascii="Calibri" w:hAnsi="Calibri" w:cs="Calibri"/>
        </w:rPr>
      </w:pPr>
    </w:p>
    <w:p w14:paraId="25FFDD18" w14:textId="6843790F" w:rsidR="007211D2" w:rsidRPr="00E103D0" w:rsidRDefault="007211D2" w:rsidP="007211D2">
      <w:pPr>
        <w:spacing w:beforeLines="20" w:before="48" w:after="0" w:line="216" w:lineRule="auto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COMPANY DETAILS</w:t>
      </w:r>
    </w:p>
    <w:p w14:paraId="07889381" w14:textId="0EDED634" w:rsidR="007211D2" w:rsidRDefault="007211D2" w:rsidP="00CC2ED3">
      <w:pPr>
        <w:spacing w:beforeLines="20" w:before="48" w:after="0" w:line="216" w:lineRule="auto"/>
        <w:rPr>
          <w:rFonts w:ascii="Calibri" w:hAnsi="Calibri" w:cs="Calibri"/>
        </w:rPr>
      </w:pPr>
      <w:r>
        <w:rPr>
          <w:rFonts w:ascii="Calibri" w:hAnsi="Calibri" w:cs="Calibri"/>
        </w:rPr>
        <w:t>Please provide: (1)  the name and location of your company; (2) a company website; (3) a valid email address as your preferred point of contact.</w:t>
      </w:r>
    </w:p>
    <w:p w14:paraId="24475BEA" w14:textId="77777777" w:rsidR="007211D2" w:rsidRPr="00E103D0" w:rsidRDefault="007211D2" w:rsidP="00CC2ED3">
      <w:pPr>
        <w:spacing w:beforeLines="20" w:before="48" w:after="0" w:line="216" w:lineRule="auto"/>
        <w:rPr>
          <w:rFonts w:ascii="Calibri" w:hAnsi="Calibri" w:cs="Calibri"/>
        </w:rPr>
      </w:pPr>
    </w:p>
    <w:p w14:paraId="66357A98" w14:textId="3A35105B" w:rsidR="00D727BE" w:rsidRPr="00E103D0" w:rsidRDefault="00D727BE" w:rsidP="00CC2ED3">
      <w:pPr>
        <w:spacing w:beforeLines="20" w:before="48" w:after="0" w:line="216" w:lineRule="auto"/>
        <w:rPr>
          <w:rFonts w:ascii="Calibri" w:hAnsi="Calibri" w:cs="Calibri"/>
          <w:b/>
          <w:bCs/>
        </w:rPr>
      </w:pPr>
      <w:r w:rsidRPr="00E103D0">
        <w:rPr>
          <w:rFonts w:ascii="Calibri" w:hAnsi="Calibri" w:cs="Calibri"/>
          <w:b/>
          <w:bCs/>
        </w:rPr>
        <w:t>ORGANIZATIONAL PROFILE AND MANUFACTURING</w:t>
      </w:r>
    </w:p>
    <w:p w14:paraId="5A23367D" w14:textId="77777777" w:rsidR="00BF3A26" w:rsidRPr="00E103D0" w:rsidRDefault="00D727BE" w:rsidP="00CC2ED3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Therapeutic Area Expertise: </w:t>
      </w:r>
    </w:p>
    <w:p w14:paraId="432EAF42" w14:textId="06A96D4D" w:rsidR="00BF3A26" w:rsidRPr="00E103D0" w:rsidRDefault="00BF3A26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I</w:t>
      </w:r>
      <w:r w:rsidR="00435048" w:rsidRPr="00E103D0">
        <w:rPr>
          <w:rFonts w:ascii="Calibri" w:hAnsi="Calibri" w:cs="Calibri"/>
        </w:rPr>
        <w:t xml:space="preserve">n </w:t>
      </w:r>
      <w:r w:rsidRPr="00E103D0">
        <w:rPr>
          <w:rFonts w:ascii="Calibri" w:hAnsi="Calibri" w:cs="Calibri"/>
        </w:rPr>
        <w:t>V</w:t>
      </w:r>
      <w:r w:rsidR="00435048" w:rsidRPr="00E103D0">
        <w:rPr>
          <w:rFonts w:ascii="Calibri" w:hAnsi="Calibri" w:cs="Calibri"/>
        </w:rPr>
        <w:t xml:space="preserve">itro </w:t>
      </w:r>
      <w:r w:rsidRPr="00E103D0">
        <w:rPr>
          <w:rFonts w:ascii="Calibri" w:hAnsi="Calibri" w:cs="Calibri"/>
        </w:rPr>
        <w:t>D</w:t>
      </w:r>
      <w:r w:rsidR="00435048" w:rsidRPr="00E103D0">
        <w:rPr>
          <w:rFonts w:ascii="Calibri" w:hAnsi="Calibri" w:cs="Calibri"/>
        </w:rPr>
        <w:t>iagnostics</w:t>
      </w:r>
      <w:r w:rsidRPr="00E103D0">
        <w:rPr>
          <w:rFonts w:ascii="Calibri" w:hAnsi="Calibri" w:cs="Calibri"/>
        </w:rPr>
        <w:t xml:space="preserve"> </w:t>
      </w:r>
      <w:r w:rsidR="00435048" w:rsidRPr="00E103D0">
        <w:rPr>
          <w:rFonts w:ascii="Calibri" w:hAnsi="Calibri" w:cs="Calibri"/>
        </w:rPr>
        <w:t xml:space="preserve">(IVD) </w:t>
      </w:r>
      <w:r w:rsidRPr="00E103D0">
        <w:rPr>
          <w:rFonts w:ascii="Calibri" w:hAnsi="Calibri" w:cs="Calibri"/>
        </w:rPr>
        <w:t xml:space="preserve">Expertise: Please describe your experience in the manufacturing of IVDs. </w:t>
      </w:r>
    </w:p>
    <w:p w14:paraId="15502583" w14:textId="695A0D5B" w:rsidR="00BF3A26" w:rsidRPr="00E103D0" w:rsidRDefault="00BF3A26" w:rsidP="00CC2ED3">
      <w:pPr>
        <w:pStyle w:val="ListParagraph"/>
        <w:numPr>
          <w:ilvl w:val="2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Are your assays based on</w:t>
      </w:r>
      <w:r w:rsidR="000C251D" w:rsidRPr="00E103D0">
        <w:rPr>
          <w:rFonts w:ascii="Calibri" w:hAnsi="Calibri" w:cs="Calibri"/>
        </w:rPr>
        <w:t xml:space="preserve"> ELI</w:t>
      </w:r>
      <w:r w:rsidR="00AF32CB" w:rsidRPr="00E103D0">
        <w:rPr>
          <w:rFonts w:ascii="Calibri" w:hAnsi="Calibri" w:cs="Calibri"/>
        </w:rPr>
        <w:t>S</w:t>
      </w:r>
      <w:r w:rsidR="000C251D" w:rsidRPr="00E103D0">
        <w:rPr>
          <w:rFonts w:ascii="Calibri" w:hAnsi="Calibri" w:cs="Calibri"/>
        </w:rPr>
        <w:t xml:space="preserve">A, PCR, </w:t>
      </w:r>
      <w:r w:rsidR="00AF32CB" w:rsidRPr="00E103D0">
        <w:rPr>
          <w:rFonts w:ascii="Calibri" w:hAnsi="Calibri" w:cs="Calibri"/>
        </w:rPr>
        <w:t>lateral flow</w:t>
      </w:r>
      <w:r w:rsidR="009501DB">
        <w:rPr>
          <w:rFonts w:ascii="Calibri" w:hAnsi="Calibri" w:cs="Calibri"/>
        </w:rPr>
        <w:t>,</w:t>
      </w:r>
      <w:r w:rsidR="00AF32CB" w:rsidRPr="00E103D0">
        <w:rPr>
          <w:rFonts w:ascii="Calibri" w:hAnsi="Calibri" w:cs="Calibri"/>
        </w:rPr>
        <w:t xml:space="preserve"> </w:t>
      </w:r>
      <w:r w:rsidRPr="00E103D0">
        <w:rPr>
          <w:rFonts w:ascii="Calibri" w:hAnsi="Calibri" w:cs="Calibri"/>
        </w:rPr>
        <w:t>or other technology? [Please specify]</w:t>
      </w:r>
    </w:p>
    <w:p w14:paraId="715D728E" w14:textId="2DA4CEAB" w:rsidR="00BF3A26" w:rsidRPr="00E103D0" w:rsidRDefault="00BF3A26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Please describe your experience in the </w:t>
      </w:r>
      <w:r w:rsidR="000C251D" w:rsidRPr="00E103D0">
        <w:rPr>
          <w:rFonts w:ascii="Calibri" w:hAnsi="Calibri" w:cs="Calibri"/>
        </w:rPr>
        <w:t>manufacturing</w:t>
      </w:r>
      <w:r w:rsidRPr="00E103D0">
        <w:rPr>
          <w:rFonts w:ascii="Calibri" w:hAnsi="Calibri" w:cs="Calibri"/>
        </w:rPr>
        <w:t xml:space="preserve"> of other therapeutic goods, for example: Biological Materials for IVDs, Medical Devices, Medicines, other (mention only the therapeutic categories)</w:t>
      </w:r>
      <w:r w:rsidR="00F92412">
        <w:rPr>
          <w:rFonts w:ascii="Calibri" w:hAnsi="Calibri" w:cs="Calibri"/>
        </w:rPr>
        <w:t xml:space="preserve">. </w:t>
      </w:r>
    </w:p>
    <w:p w14:paraId="54FE9282" w14:textId="77777777" w:rsidR="00435048" w:rsidRPr="00E103D0" w:rsidRDefault="00435048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Are you a startup company, institution, </w:t>
      </w:r>
      <w:proofErr w:type="gramStart"/>
      <w:r w:rsidRPr="00E103D0">
        <w:rPr>
          <w:rFonts w:ascii="Calibri" w:hAnsi="Calibri" w:cs="Calibri"/>
        </w:rPr>
        <w:t>SME</w:t>
      </w:r>
      <w:proofErr w:type="gramEnd"/>
      <w:r w:rsidRPr="00E103D0">
        <w:rPr>
          <w:rFonts w:ascii="Calibri" w:hAnsi="Calibri" w:cs="Calibri"/>
        </w:rPr>
        <w:t xml:space="preserve"> or large business?</w:t>
      </w:r>
    </w:p>
    <w:p w14:paraId="45475FAA" w14:textId="26992F85" w:rsidR="00435048" w:rsidRDefault="00435048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Number of production and quality system staff.</w:t>
      </w:r>
    </w:p>
    <w:p w14:paraId="5DC0BA09" w14:textId="156D78F8" w:rsidR="00F92412" w:rsidRPr="00E103D0" w:rsidRDefault="00F92412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Scope of current manufacturing activities (e.g. packaging and assembly, reagent manufacture, strips manufacture, full manufacture, other (please specify)) </w:t>
      </w:r>
    </w:p>
    <w:p w14:paraId="2F37E615" w14:textId="77777777" w:rsidR="00BF3A26" w:rsidRPr="00E103D0" w:rsidRDefault="00BF3A26" w:rsidP="00CC2ED3">
      <w:pPr>
        <w:spacing w:beforeLines="20" w:before="48" w:after="0" w:line="216" w:lineRule="auto"/>
        <w:rPr>
          <w:rFonts w:ascii="Calibri" w:hAnsi="Calibri" w:cs="Calibri"/>
        </w:rPr>
      </w:pPr>
    </w:p>
    <w:p w14:paraId="487815AB" w14:textId="72EA5E96" w:rsidR="00BF3A26" w:rsidRPr="00E103D0" w:rsidRDefault="00BF3A26" w:rsidP="00CC2ED3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Product regulatory approvals:</w:t>
      </w:r>
    </w:p>
    <w:p w14:paraId="2F01277F" w14:textId="693F4BE3" w:rsidR="00BF3A26" w:rsidRPr="00E103D0" w:rsidRDefault="00BF3A26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Please provide details of any</w:t>
      </w:r>
      <w:r w:rsidR="000F3F1F" w:rsidRPr="00E103D0">
        <w:rPr>
          <w:rFonts w:ascii="Calibri" w:hAnsi="Calibri" w:cs="Calibri"/>
        </w:rPr>
        <w:t xml:space="preserve"> IVDs you manufacture</w:t>
      </w:r>
      <w:r w:rsidRPr="00E103D0">
        <w:rPr>
          <w:rFonts w:ascii="Calibri" w:hAnsi="Calibri" w:cs="Calibri"/>
        </w:rPr>
        <w:t>:</w:t>
      </w:r>
    </w:p>
    <w:p w14:paraId="6D373AC8" w14:textId="1407B37B" w:rsidR="00BF3A26" w:rsidRPr="00E103D0" w:rsidRDefault="000F3F1F" w:rsidP="00CC2ED3">
      <w:pPr>
        <w:pStyle w:val="ListParagraph"/>
        <w:numPr>
          <w:ilvl w:val="2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that</w:t>
      </w:r>
      <w:r w:rsidR="00BF3A26" w:rsidRPr="00E103D0">
        <w:rPr>
          <w:rFonts w:ascii="Calibri" w:hAnsi="Calibri" w:cs="Calibri"/>
        </w:rPr>
        <w:t xml:space="preserve"> </w:t>
      </w:r>
      <w:r w:rsidRPr="00E103D0">
        <w:rPr>
          <w:rFonts w:ascii="Calibri" w:hAnsi="Calibri" w:cs="Calibri"/>
        </w:rPr>
        <w:t xml:space="preserve">are </w:t>
      </w:r>
      <w:r w:rsidR="00BF3A26" w:rsidRPr="00E103D0">
        <w:rPr>
          <w:rFonts w:ascii="Calibri" w:hAnsi="Calibri" w:cs="Calibri"/>
        </w:rPr>
        <w:t xml:space="preserve">prequalified by WHO and/or </w:t>
      </w:r>
    </w:p>
    <w:p w14:paraId="3D4B4E8D" w14:textId="4D642AE8" w:rsidR="00BF3A26" w:rsidRPr="00E103D0" w:rsidRDefault="00435048" w:rsidP="00CC2ED3">
      <w:pPr>
        <w:pStyle w:val="ListParagraph"/>
        <w:numPr>
          <w:ilvl w:val="2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have been granted a</w:t>
      </w:r>
      <w:r w:rsidR="000F3F1F" w:rsidRPr="00E103D0">
        <w:rPr>
          <w:rFonts w:ascii="Calibri" w:hAnsi="Calibri" w:cs="Calibri"/>
        </w:rPr>
        <w:t xml:space="preserve"> regulatory approval </w:t>
      </w:r>
      <w:r w:rsidR="00BF3A26" w:rsidRPr="00E103D0">
        <w:rPr>
          <w:rFonts w:ascii="Calibri" w:hAnsi="Calibri" w:cs="Calibri"/>
        </w:rPr>
        <w:t xml:space="preserve">by a </w:t>
      </w:r>
      <w:r w:rsidR="00923D5D" w:rsidRPr="00E103D0">
        <w:rPr>
          <w:rFonts w:ascii="Calibri" w:hAnsi="Calibri" w:cs="Calibri"/>
        </w:rPr>
        <w:t xml:space="preserve">National or International </w:t>
      </w:r>
      <w:r w:rsidR="00BF3A26" w:rsidRPr="00E103D0">
        <w:rPr>
          <w:rFonts w:ascii="Calibri" w:hAnsi="Calibri" w:cs="Calibri"/>
        </w:rPr>
        <w:t>Regulator</w:t>
      </w:r>
      <w:r w:rsidR="000F3F1F" w:rsidRPr="00E103D0">
        <w:rPr>
          <w:rFonts w:ascii="Calibri" w:hAnsi="Calibri" w:cs="Calibri"/>
        </w:rPr>
        <w:t>y Authority</w:t>
      </w:r>
      <w:r w:rsidR="00923D5D" w:rsidRPr="00E103D0">
        <w:rPr>
          <w:rFonts w:ascii="Calibri" w:hAnsi="Calibri" w:cs="Calibri"/>
        </w:rPr>
        <w:t xml:space="preserve"> (please specify) </w:t>
      </w:r>
      <w:r w:rsidR="00BF3A26" w:rsidRPr="00E103D0">
        <w:rPr>
          <w:rFonts w:ascii="Calibri" w:hAnsi="Calibri" w:cs="Calibri"/>
        </w:rPr>
        <w:t>or a CE Certification by a designated EU Notified Body.</w:t>
      </w:r>
    </w:p>
    <w:p w14:paraId="258DB016" w14:textId="41AB109B" w:rsidR="00435048" w:rsidRPr="00E103D0" w:rsidRDefault="00BF3A26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Please</w:t>
      </w:r>
      <w:r w:rsidR="000F3F1F" w:rsidRPr="00E103D0">
        <w:rPr>
          <w:rFonts w:ascii="Calibri" w:hAnsi="Calibri" w:cs="Calibri"/>
        </w:rPr>
        <w:t xml:space="preserve"> provide details of any</w:t>
      </w:r>
      <w:r w:rsidRPr="00E103D0">
        <w:rPr>
          <w:rFonts w:ascii="Calibri" w:hAnsi="Calibri" w:cs="Calibri"/>
        </w:rPr>
        <w:t xml:space="preserve"> biological </w:t>
      </w:r>
      <w:r w:rsidR="000F3F1F" w:rsidRPr="00E103D0">
        <w:rPr>
          <w:rFonts w:ascii="Calibri" w:hAnsi="Calibri" w:cs="Calibri"/>
        </w:rPr>
        <w:t xml:space="preserve">starting </w:t>
      </w:r>
      <w:r w:rsidRPr="00E103D0">
        <w:rPr>
          <w:rFonts w:ascii="Calibri" w:hAnsi="Calibri" w:cs="Calibri"/>
        </w:rPr>
        <w:t>material</w:t>
      </w:r>
      <w:r w:rsidR="000F3F1F" w:rsidRPr="00E103D0">
        <w:rPr>
          <w:rFonts w:ascii="Calibri" w:hAnsi="Calibri" w:cs="Calibri"/>
        </w:rPr>
        <w:t xml:space="preserve"> (for IVDs) you manufacture</w:t>
      </w:r>
      <w:r w:rsidR="004B7184" w:rsidRPr="00E103D0">
        <w:rPr>
          <w:rFonts w:ascii="Calibri" w:hAnsi="Calibri" w:cs="Calibri"/>
        </w:rPr>
        <w:t>,</w:t>
      </w:r>
      <w:r w:rsidR="00435048" w:rsidRPr="00E103D0">
        <w:rPr>
          <w:rFonts w:ascii="Calibri" w:hAnsi="Calibri" w:cs="Calibri"/>
        </w:rPr>
        <w:t xml:space="preserve"> and </w:t>
      </w:r>
      <w:r w:rsidR="004B7184" w:rsidRPr="00E103D0">
        <w:rPr>
          <w:rFonts w:ascii="Calibri" w:hAnsi="Calibri" w:cs="Calibri"/>
        </w:rPr>
        <w:t xml:space="preserve">the details of </w:t>
      </w:r>
      <w:r w:rsidR="00435048" w:rsidRPr="00E103D0">
        <w:rPr>
          <w:rFonts w:ascii="Calibri" w:hAnsi="Calibri" w:cs="Calibri"/>
        </w:rPr>
        <w:t>any regulatory approvals obtained.</w:t>
      </w:r>
    </w:p>
    <w:p w14:paraId="5AA8EF03" w14:textId="2F9F18E1" w:rsidR="004B7184" w:rsidRPr="00E103D0" w:rsidRDefault="004B7184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Please provide details of any medical devices (other than IVDs) you manufacture, and the details of any regulatory approvals obtained</w:t>
      </w:r>
    </w:p>
    <w:p w14:paraId="026CFB0B" w14:textId="591B7771" w:rsidR="00BF3A26" w:rsidRPr="00E103D0" w:rsidRDefault="00435048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Please provide details of any medicines manufactured and any </w:t>
      </w:r>
      <w:r w:rsidR="000F3F1F" w:rsidRPr="00E103D0">
        <w:rPr>
          <w:rFonts w:ascii="Calibri" w:hAnsi="Calibri" w:cs="Calibri"/>
        </w:rPr>
        <w:t>regulatory approval</w:t>
      </w:r>
      <w:r w:rsidRPr="00E103D0">
        <w:rPr>
          <w:rFonts w:ascii="Calibri" w:hAnsi="Calibri" w:cs="Calibri"/>
        </w:rPr>
        <w:t xml:space="preserve">s obtained. </w:t>
      </w:r>
      <w:r w:rsidR="000F3F1F" w:rsidRPr="00E103D0">
        <w:rPr>
          <w:rFonts w:ascii="Calibri" w:hAnsi="Calibri" w:cs="Calibri"/>
        </w:rPr>
        <w:t xml:space="preserve"> </w:t>
      </w:r>
    </w:p>
    <w:p w14:paraId="5B4E120A" w14:textId="77777777" w:rsidR="0098127C" w:rsidRPr="00E103D0" w:rsidRDefault="0098127C" w:rsidP="00CC2ED3">
      <w:pPr>
        <w:spacing w:beforeLines="20" w:before="48" w:after="0" w:line="216" w:lineRule="auto"/>
        <w:rPr>
          <w:rFonts w:ascii="Calibri" w:hAnsi="Calibri" w:cs="Calibri"/>
        </w:rPr>
      </w:pPr>
    </w:p>
    <w:p w14:paraId="3F94E050" w14:textId="41EF9AD6" w:rsidR="00D727BE" w:rsidRPr="00E103D0" w:rsidRDefault="00D727BE" w:rsidP="00CC2ED3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Please complete the information requested below for your current and planned manufacturing facilities for </w:t>
      </w:r>
      <w:r w:rsidR="00736A90" w:rsidRPr="00E103D0">
        <w:rPr>
          <w:rFonts w:ascii="Calibri" w:hAnsi="Calibri" w:cs="Calibri"/>
        </w:rPr>
        <w:t>IVD tests</w:t>
      </w:r>
      <w:r w:rsidRPr="00E103D0">
        <w:rPr>
          <w:rFonts w:ascii="Calibri" w:hAnsi="Calibri" w:cs="Calibri"/>
        </w:rPr>
        <w:t>, and attach all relevant documents and certificates for each site:</w:t>
      </w:r>
    </w:p>
    <w:p w14:paraId="4D6E3999" w14:textId="7B283644" w:rsidR="00D727BE" w:rsidRPr="00E103D0" w:rsidRDefault="00D727BE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Existing site</w:t>
      </w:r>
    </w:p>
    <w:p w14:paraId="18A488F0" w14:textId="6DA0DE67" w:rsidR="00D727BE" w:rsidRPr="00E103D0" w:rsidRDefault="00D727BE" w:rsidP="00CC2ED3">
      <w:pPr>
        <w:pStyle w:val="ListParagraph"/>
        <w:numPr>
          <w:ilvl w:val="2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Name of facility </w:t>
      </w:r>
    </w:p>
    <w:p w14:paraId="7B26174E" w14:textId="52C67887" w:rsidR="00D727BE" w:rsidRPr="00E103D0" w:rsidRDefault="00D727BE" w:rsidP="00CC2ED3">
      <w:pPr>
        <w:pStyle w:val="ListParagraph"/>
        <w:numPr>
          <w:ilvl w:val="2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Location (Country, City, Area) </w:t>
      </w:r>
    </w:p>
    <w:p w14:paraId="18595101" w14:textId="77777777" w:rsidR="004B7184" w:rsidRPr="00E103D0" w:rsidRDefault="00D727BE" w:rsidP="00CC2ED3">
      <w:pPr>
        <w:pStyle w:val="ListParagraph"/>
        <w:numPr>
          <w:ilvl w:val="2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Type of facility (</w:t>
      </w:r>
      <w:r w:rsidR="00736A90" w:rsidRPr="00E103D0">
        <w:rPr>
          <w:rFonts w:ascii="Calibri" w:hAnsi="Calibri" w:cs="Calibri"/>
        </w:rPr>
        <w:t>IVD</w:t>
      </w:r>
      <w:r w:rsidR="002905A7" w:rsidRPr="00E103D0">
        <w:rPr>
          <w:rFonts w:ascii="Calibri" w:hAnsi="Calibri" w:cs="Calibri"/>
        </w:rPr>
        <w:t xml:space="preserve"> and/or Biological starting material</w:t>
      </w:r>
      <w:r w:rsidRPr="00E103D0">
        <w:rPr>
          <w:rFonts w:ascii="Calibri" w:hAnsi="Calibri" w:cs="Calibri"/>
        </w:rPr>
        <w:t>)</w:t>
      </w:r>
      <w:r w:rsidR="004B7184" w:rsidRPr="00E103D0">
        <w:rPr>
          <w:rFonts w:ascii="Calibri" w:hAnsi="Calibri" w:cs="Calibri"/>
        </w:rPr>
        <w:t>:</w:t>
      </w:r>
    </w:p>
    <w:p w14:paraId="58627097" w14:textId="77777777" w:rsidR="004B7184" w:rsidRPr="00E103D0" w:rsidRDefault="002905A7" w:rsidP="00CC2ED3">
      <w:pPr>
        <w:pStyle w:val="ListParagraph"/>
        <w:numPr>
          <w:ilvl w:val="3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type of IVD (</w:t>
      </w:r>
      <w:proofErr w:type="gramStart"/>
      <w:r w:rsidRPr="00E103D0">
        <w:rPr>
          <w:rFonts w:ascii="Calibri" w:hAnsi="Calibri" w:cs="Calibri"/>
        </w:rPr>
        <w:t>e.g.</w:t>
      </w:r>
      <w:proofErr w:type="gramEnd"/>
      <w:r w:rsidRPr="00E103D0">
        <w:rPr>
          <w:rFonts w:ascii="Calibri" w:hAnsi="Calibri" w:cs="Calibri"/>
        </w:rPr>
        <w:t xml:space="preserve"> ELISA, PCR, lateral flow</w:t>
      </w:r>
      <w:r w:rsidR="004B7184" w:rsidRPr="00E103D0">
        <w:rPr>
          <w:rFonts w:ascii="Calibri" w:hAnsi="Calibri" w:cs="Calibri"/>
        </w:rPr>
        <w:t>, specify other</w:t>
      </w:r>
      <w:r w:rsidRPr="00E103D0">
        <w:rPr>
          <w:rFonts w:ascii="Calibri" w:hAnsi="Calibri" w:cs="Calibri"/>
        </w:rPr>
        <w:t xml:space="preserve">) and </w:t>
      </w:r>
    </w:p>
    <w:p w14:paraId="7F590D68" w14:textId="37EF9EB3" w:rsidR="00D727BE" w:rsidRPr="00E103D0" w:rsidRDefault="002905A7" w:rsidP="00CC2ED3">
      <w:pPr>
        <w:pStyle w:val="ListParagraph"/>
        <w:numPr>
          <w:ilvl w:val="3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type of biological material (if manufactured)</w:t>
      </w:r>
    </w:p>
    <w:p w14:paraId="16645B93" w14:textId="50213A28" w:rsidR="00D727BE" w:rsidRPr="00E103D0" w:rsidRDefault="00D727BE" w:rsidP="00CC2ED3">
      <w:pPr>
        <w:pStyle w:val="ListParagraph"/>
        <w:numPr>
          <w:ilvl w:val="2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Estimated annual manufacturing capacity (</w:t>
      </w:r>
      <w:r w:rsidR="00736A90" w:rsidRPr="00E103D0">
        <w:rPr>
          <w:rFonts w:ascii="Calibri" w:hAnsi="Calibri" w:cs="Calibri"/>
        </w:rPr>
        <w:t>IVDs</w:t>
      </w:r>
      <w:r w:rsidRPr="00E103D0">
        <w:rPr>
          <w:rFonts w:ascii="Calibri" w:hAnsi="Calibri" w:cs="Calibri"/>
        </w:rPr>
        <w:t>). What’s your planned commercialization date?</w:t>
      </w:r>
    </w:p>
    <w:p w14:paraId="2319D592" w14:textId="058A3B32" w:rsidR="00D727BE" w:rsidRPr="00E103D0" w:rsidRDefault="00D727BE" w:rsidP="00CC2ED3">
      <w:pPr>
        <w:pStyle w:val="ListParagraph"/>
        <w:numPr>
          <w:ilvl w:val="2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Current </w:t>
      </w:r>
      <w:r w:rsidR="00435048" w:rsidRPr="00E103D0">
        <w:rPr>
          <w:rFonts w:ascii="Calibri" w:hAnsi="Calibri" w:cs="Calibri"/>
        </w:rPr>
        <w:t xml:space="preserve">facility inspections </w:t>
      </w:r>
      <w:r w:rsidRPr="00E103D0">
        <w:rPr>
          <w:rFonts w:ascii="Calibri" w:hAnsi="Calibri" w:cs="Calibri"/>
        </w:rPr>
        <w:t xml:space="preserve">with approval dates </w:t>
      </w:r>
      <w:r w:rsidR="00736A90" w:rsidRPr="00E103D0">
        <w:rPr>
          <w:rFonts w:ascii="Calibri" w:hAnsi="Calibri" w:cs="Calibri"/>
        </w:rPr>
        <w:t>(please specify the IVD</w:t>
      </w:r>
      <w:r w:rsidR="002905A7" w:rsidRPr="00E103D0">
        <w:rPr>
          <w:rFonts w:ascii="Calibri" w:hAnsi="Calibri" w:cs="Calibri"/>
        </w:rPr>
        <w:t>s</w:t>
      </w:r>
      <w:r w:rsidR="00736A90" w:rsidRPr="00E103D0">
        <w:rPr>
          <w:rFonts w:ascii="Calibri" w:hAnsi="Calibri" w:cs="Calibri"/>
        </w:rPr>
        <w:t xml:space="preserve"> </w:t>
      </w:r>
      <w:r w:rsidR="00435048" w:rsidRPr="00E103D0">
        <w:rPr>
          <w:rFonts w:ascii="Calibri" w:hAnsi="Calibri" w:cs="Calibri"/>
        </w:rPr>
        <w:t>covered by the scope of inspections</w:t>
      </w:r>
      <w:r w:rsidR="00736A90" w:rsidRPr="00E103D0">
        <w:rPr>
          <w:rFonts w:ascii="Calibri" w:hAnsi="Calibri" w:cs="Calibri"/>
        </w:rPr>
        <w:t>)</w:t>
      </w:r>
      <w:r w:rsidR="00435048" w:rsidRPr="00E103D0">
        <w:rPr>
          <w:rFonts w:ascii="Calibri" w:hAnsi="Calibri" w:cs="Calibri"/>
        </w:rPr>
        <w:t>:</w:t>
      </w:r>
    </w:p>
    <w:p w14:paraId="3122FA3D" w14:textId="5C572B11" w:rsidR="00D727BE" w:rsidRPr="00E103D0" w:rsidRDefault="00D727BE" w:rsidP="00CC2ED3">
      <w:pPr>
        <w:pStyle w:val="ListParagraph"/>
        <w:numPr>
          <w:ilvl w:val="3"/>
          <w:numId w:val="6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WHO </w:t>
      </w:r>
      <w:r w:rsidR="004B7184" w:rsidRPr="00E103D0">
        <w:rPr>
          <w:rFonts w:ascii="Calibri" w:hAnsi="Calibri" w:cs="Calibri"/>
        </w:rPr>
        <w:t>inspection(s)</w:t>
      </w:r>
    </w:p>
    <w:p w14:paraId="25E6B27B" w14:textId="6737FF70" w:rsidR="00D727BE" w:rsidRPr="00E103D0" w:rsidRDefault="00736A90" w:rsidP="00CC2ED3">
      <w:pPr>
        <w:pStyle w:val="ListParagraph"/>
        <w:numPr>
          <w:ilvl w:val="3"/>
          <w:numId w:val="6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European Notified Body</w:t>
      </w:r>
      <w:r w:rsidR="00310888" w:rsidRPr="00E103D0">
        <w:rPr>
          <w:rFonts w:ascii="Calibri" w:hAnsi="Calibri" w:cs="Calibri"/>
        </w:rPr>
        <w:t>, or MDSAP</w:t>
      </w:r>
      <w:r w:rsidR="000D7B78" w:rsidRPr="00E103D0">
        <w:rPr>
          <w:rFonts w:ascii="Calibri" w:hAnsi="Calibri" w:cs="Calibri"/>
        </w:rPr>
        <w:t xml:space="preserve"> (Medical Devices Single Audit Program)</w:t>
      </w:r>
      <w:r w:rsidR="00310888" w:rsidRPr="00E103D0">
        <w:rPr>
          <w:rFonts w:ascii="Calibri" w:hAnsi="Calibri" w:cs="Calibri"/>
        </w:rPr>
        <w:t xml:space="preserve"> accredited certification body</w:t>
      </w:r>
      <w:r w:rsidRPr="00E103D0">
        <w:rPr>
          <w:rFonts w:ascii="Calibri" w:hAnsi="Calibri" w:cs="Calibri"/>
        </w:rPr>
        <w:t xml:space="preserve"> (please specify the scope of </w:t>
      </w:r>
      <w:r w:rsidR="003F3FF1" w:rsidRPr="00E103D0">
        <w:rPr>
          <w:rFonts w:ascii="Calibri" w:hAnsi="Calibri" w:cs="Calibri"/>
        </w:rPr>
        <w:t xml:space="preserve">MDSAP or </w:t>
      </w:r>
      <w:r w:rsidRPr="00E103D0">
        <w:rPr>
          <w:rFonts w:ascii="Calibri" w:hAnsi="Calibri" w:cs="Calibri"/>
        </w:rPr>
        <w:t>CE</w:t>
      </w:r>
      <w:r w:rsidR="004B7184" w:rsidRPr="00E103D0">
        <w:rPr>
          <w:rFonts w:ascii="Calibri" w:hAnsi="Calibri" w:cs="Calibri"/>
        </w:rPr>
        <w:t>)</w:t>
      </w:r>
      <w:r w:rsidRPr="00E103D0">
        <w:rPr>
          <w:rFonts w:ascii="Calibri" w:hAnsi="Calibri" w:cs="Calibri"/>
        </w:rPr>
        <w:t xml:space="preserve"> </w:t>
      </w:r>
      <w:r w:rsidR="003F3FF1" w:rsidRPr="00E103D0">
        <w:rPr>
          <w:rFonts w:ascii="Calibri" w:hAnsi="Calibri" w:cs="Calibri"/>
        </w:rPr>
        <w:t>audit</w:t>
      </w:r>
    </w:p>
    <w:p w14:paraId="7EBCDE93" w14:textId="77777777" w:rsidR="00435048" w:rsidRPr="00E103D0" w:rsidRDefault="00435048" w:rsidP="00CC2ED3">
      <w:pPr>
        <w:pStyle w:val="ListParagraph"/>
        <w:numPr>
          <w:ilvl w:val="3"/>
          <w:numId w:val="6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National Regulatory Authority</w:t>
      </w:r>
    </w:p>
    <w:p w14:paraId="527B92A8" w14:textId="77777777" w:rsidR="00435048" w:rsidRPr="00E103D0" w:rsidRDefault="00435048" w:rsidP="00CC2ED3">
      <w:pPr>
        <w:pStyle w:val="ListParagraph"/>
        <w:numPr>
          <w:ilvl w:val="3"/>
          <w:numId w:val="6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International Accreditation Forum (IAF) Accredited Certification Bodies [please specify]</w:t>
      </w:r>
    </w:p>
    <w:p w14:paraId="447F1402" w14:textId="5627034B" w:rsidR="00435048" w:rsidRPr="00E103D0" w:rsidRDefault="00435048" w:rsidP="00CC2ED3">
      <w:pPr>
        <w:spacing w:beforeLines="20" w:before="48" w:after="0" w:line="216" w:lineRule="auto"/>
        <w:ind w:left="1980"/>
        <w:rPr>
          <w:rFonts w:ascii="Calibri" w:hAnsi="Calibri" w:cs="Calibri"/>
        </w:rPr>
      </w:pPr>
      <w:r w:rsidRPr="00E103D0">
        <w:rPr>
          <w:rFonts w:ascii="Calibri" w:hAnsi="Calibri" w:cs="Calibri"/>
        </w:rPr>
        <w:t>vi. First commercial production date (mm/</w:t>
      </w:r>
      <w:proofErr w:type="spellStart"/>
      <w:r w:rsidRPr="00E103D0">
        <w:rPr>
          <w:rFonts w:ascii="Calibri" w:hAnsi="Calibri" w:cs="Calibri"/>
        </w:rPr>
        <w:t>yy</w:t>
      </w:r>
      <w:proofErr w:type="spellEnd"/>
      <w:r w:rsidRPr="00E103D0">
        <w:rPr>
          <w:rFonts w:ascii="Calibri" w:hAnsi="Calibri" w:cs="Calibri"/>
        </w:rPr>
        <w:t xml:space="preserve">) </w:t>
      </w:r>
    </w:p>
    <w:p w14:paraId="17714B6F" w14:textId="77777777" w:rsidR="00435048" w:rsidRPr="00E103D0" w:rsidRDefault="00435048" w:rsidP="00CC2ED3">
      <w:pPr>
        <w:pStyle w:val="ListParagraph"/>
        <w:spacing w:beforeLines="20" w:before="48" w:after="0" w:line="216" w:lineRule="auto"/>
        <w:ind w:left="2160"/>
        <w:rPr>
          <w:rFonts w:ascii="Calibri" w:hAnsi="Calibri" w:cs="Calibri"/>
        </w:rPr>
      </w:pPr>
    </w:p>
    <w:p w14:paraId="64691429" w14:textId="77777777" w:rsidR="003F3FF1" w:rsidRPr="00E103D0" w:rsidRDefault="003F3FF1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New site (if applicable)</w:t>
      </w:r>
    </w:p>
    <w:p w14:paraId="2E3765BA" w14:textId="77777777" w:rsidR="003F3FF1" w:rsidRPr="00E103D0" w:rsidRDefault="003F3FF1" w:rsidP="00CC2ED3">
      <w:pPr>
        <w:pStyle w:val="ListParagraph"/>
        <w:numPr>
          <w:ilvl w:val="2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lastRenderedPageBreak/>
        <w:t xml:space="preserve">Name of facility </w:t>
      </w:r>
    </w:p>
    <w:p w14:paraId="1E465B93" w14:textId="77777777" w:rsidR="003F3FF1" w:rsidRPr="00E103D0" w:rsidRDefault="003F3FF1" w:rsidP="00CC2ED3">
      <w:pPr>
        <w:pStyle w:val="ListParagraph"/>
        <w:numPr>
          <w:ilvl w:val="2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Location (Country, City, Area) </w:t>
      </w:r>
    </w:p>
    <w:p w14:paraId="0C33E96D" w14:textId="77777777" w:rsidR="003F3FF1" w:rsidRPr="00E103D0" w:rsidRDefault="003F3FF1" w:rsidP="00CC2ED3">
      <w:pPr>
        <w:pStyle w:val="ListParagraph"/>
        <w:numPr>
          <w:ilvl w:val="2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Planned annual manufacturing capacity for IVDs </w:t>
      </w:r>
    </w:p>
    <w:p w14:paraId="3E8EB7F7" w14:textId="77777777" w:rsidR="003F3FF1" w:rsidRPr="00E103D0" w:rsidRDefault="003F3FF1" w:rsidP="00CC2ED3">
      <w:pPr>
        <w:pStyle w:val="ListParagraph"/>
        <w:numPr>
          <w:ilvl w:val="2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Expected timelines (please provide all that apply below): </w:t>
      </w:r>
    </w:p>
    <w:p w14:paraId="04344F82" w14:textId="77777777" w:rsidR="003F3FF1" w:rsidRPr="00E103D0" w:rsidRDefault="003F3FF1" w:rsidP="00CC2ED3">
      <w:pPr>
        <w:pStyle w:val="ListParagraph"/>
        <w:numPr>
          <w:ilvl w:val="3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Facility Completion </w:t>
      </w:r>
    </w:p>
    <w:p w14:paraId="65DADA5B" w14:textId="77777777" w:rsidR="003F3FF1" w:rsidRPr="00E103D0" w:rsidRDefault="003F3FF1" w:rsidP="00CC2ED3">
      <w:pPr>
        <w:pStyle w:val="ListParagraph"/>
        <w:numPr>
          <w:ilvl w:val="3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First WHO inspection or an audit by MDSAP, EU Notified Body or IAF accredited Certification Body [please specify]</w:t>
      </w:r>
    </w:p>
    <w:p w14:paraId="17F7D4BD" w14:textId="6D8AC260" w:rsidR="003F3FF1" w:rsidRPr="00E103D0" w:rsidRDefault="003F3FF1" w:rsidP="00CC2ED3">
      <w:pPr>
        <w:pStyle w:val="ListParagraph"/>
        <w:numPr>
          <w:ilvl w:val="3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First WHO prequalification or First Facility Certification by a Regulatory Authority</w:t>
      </w:r>
      <w:r w:rsidR="000D7B78" w:rsidRPr="00E103D0">
        <w:rPr>
          <w:rFonts w:ascii="Calibri" w:hAnsi="Calibri" w:cs="Calibri"/>
        </w:rPr>
        <w:t xml:space="preserve"> (please specify)</w:t>
      </w:r>
      <w:r w:rsidRPr="00E103D0">
        <w:rPr>
          <w:rFonts w:ascii="Calibri" w:hAnsi="Calibri" w:cs="Calibri"/>
        </w:rPr>
        <w:t xml:space="preserve"> </w:t>
      </w:r>
      <w:r w:rsidR="00B80728" w:rsidRPr="00E103D0">
        <w:rPr>
          <w:rFonts w:ascii="Calibri" w:hAnsi="Calibri" w:cs="Calibri"/>
        </w:rPr>
        <w:t xml:space="preserve"> or an </w:t>
      </w:r>
      <w:r w:rsidRPr="00E103D0">
        <w:rPr>
          <w:rFonts w:ascii="Calibri" w:hAnsi="Calibri" w:cs="Calibri"/>
        </w:rPr>
        <w:t xml:space="preserve">Accredited Certification Body </w:t>
      </w:r>
      <w:r w:rsidR="000D7B78" w:rsidRPr="00E103D0">
        <w:rPr>
          <w:rFonts w:ascii="Calibri" w:hAnsi="Calibri" w:cs="Calibri"/>
        </w:rPr>
        <w:t>(</w:t>
      </w:r>
      <w:r w:rsidRPr="00E103D0">
        <w:rPr>
          <w:rFonts w:ascii="Calibri" w:hAnsi="Calibri" w:cs="Calibri"/>
        </w:rPr>
        <w:t>please specify</w:t>
      </w:r>
      <w:r w:rsidR="000D7B78" w:rsidRPr="00E103D0">
        <w:rPr>
          <w:rFonts w:ascii="Calibri" w:hAnsi="Calibri" w:cs="Calibri"/>
        </w:rPr>
        <w:t>)</w:t>
      </w:r>
    </w:p>
    <w:p w14:paraId="19A91DEB" w14:textId="77777777" w:rsidR="003F3FF1" w:rsidRPr="00E103D0" w:rsidRDefault="003F3FF1" w:rsidP="00CC2ED3">
      <w:pPr>
        <w:pStyle w:val="ListParagraph"/>
        <w:spacing w:beforeLines="20" w:before="48" w:after="0" w:line="216" w:lineRule="auto"/>
        <w:ind w:left="2880"/>
        <w:rPr>
          <w:rFonts w:ascii="Calibri" w:hAnsi="Calibri" w:cs="Calibri"/>
        </w:rPr>
      </w:pPr>
    </w:p>
    <w:p w14:paraId="07ED9040" w14:textId="77777777" w:rsidR="003F3FF1" w:rsidRPr="00E103D0" w:rsidRDefault="003F3FF1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First expected commercial production date (mm/</w:t>
      </w:r>
      <w:proofErr w:type="spellStart"/>
      <w:r w:rsidRPr="00E103D0">
        <w:rPr>
          <w:rFonts w:ascii="Calibri" w:hAnsi="Calibri" w:cs="Calibri"/>
        </w:rPr>
        <w:t>yy</w:t>
      </w:r>
      <w:proofErr w:type="spellEnd"/>
      <w:r w:rsidRPr="00E103D0">
        <w:rPr>
          <w:rFonts w:ascii="Calibri" w:hAnsi="Calibri" w:cs="Calibri"/>
        </w:rPr>
        <w:t>)</w:t>
      </w:r>
    </w:p>
    <w:p w14:paraId="032C6BE0" w14:textId="77777777" w:rsidR="0098127C" w:rsidRPr="00E103D0" w:rsidRDefault="0098127C" w:rsidP="00CC2ED3">
      <w:pPr>
        <w:spacing w:beforeLines="20" w:before="48" w:after="0" w:line="216" w:lineRule="auto"/>
        <w:rPr>
          <w:rFonts w:ascii="Calibri" w:hAnsi="Calibri" w:cs="Calibri"/>
        </w:rPr>
      </w:pPr>
    </w:p>
    <w:p w14:paraId="05A4FC08" w14:textId="40E62CF2" w:rsidR="003F3FF1" w:rsidRPr="00E103D0" w:rsidRDefault="003F3FF1" w:rsidP="00CC2ED3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Manufacturer’s current QMS certification status:</w:t>
      </w:r>
    </w:p>
    <w:p w14:paraId="106B0901" w14:textId="3B9ECA00" w:rsidR="003F3FF1" w:rsidRPr="00E103D0" w:rsidRDefault="00AE6661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Are you certified </w:t>
      </w:r>
      <w:r w:rsidR="003F3FF1" w:rsidRPr="00E103D0">
        <w:rPr>
          <w:rFonts w:ascii="Calibri" w:hAnsi="Calibri" w:cs="Calibri"/>
        </w:rPr>
        <w:t>ISO 134</w:t>
      </w:r>
      <w:r w:rsidR="00E103D0" w:rsidRPr="00E103D0">
        <w:rPr>
          <w:rFonts w:ascii="Calibri" w:hAnsi="Calibri" w:cs="Calibri"/>
        </w:rPr>
        <w:t>8</w:t>
      </w:r>
      <w:r w:rsidR="003F3FF1" w:rsidRPr="00E103D0">
        <w:rPr>
          <w:rFonts w:ascii="Calibri" w:hAnsi="Calibri" w:cs="Calibri"/>
        </w:rPr>
        <w:t>5:2016</w:t>
      </w:r>
      <w:r>
        <w:rPr>
          <w:rFonts w:ascii="Calibri" w:hAnsi="Calibri" w:cs="Calibri"/>
        </w:rPr>
        <w:t>?</w:t>
      </w:r>
      <w:r w:rsidR="003F3FF1" w:rsidRPr="00E103D0">
        <w:rPr>
          <w:rFonts w:ascii="Calibri" w:hAnsi="Calibri" w:cs="Calibri"/>
        </w:rPr>
        <w:t xml:space="preserve"> (</w:t>
      </w:r>
      <w:r>
        <w:rPr>
          <w:rFonts w:ascii="Calibri" w:hAnsi="Calibri" w:cs="Calibri"/>
        </w:rPr>
        <w:t xml:space="preserve">If so, </w:t>
      </w:r>
      <w:r w:rsidR="003F3FF1" w:rsidRPr="00E103D0">
        <w:rPr>
          <w:rFonts w:ascii="Calibri" w:hAnsi="Calibri" w:cs="Calibri"/>
        </w:rPr>
        <w:t xml:space="preserve">please specify </w:t>
      </w:r>
      <w:r w:rsidR="004B7184" w:rsidRPr="00E103D0">
        <w:rPr>
          <w:rFonts w:ascii="Calibri" w:hAnsi="Calibri" w:cs="Calibri"/>
        </w:rPr>
        <w:t>the scope of certification and the certifying body/authority)</w:t>
      </w:r>
    </w:p>
    <w:p w14:paraId="664B8804" w14:textId="58E8477E" w:rsidR="004B7184" w:rsidRPr="00E103D0" w:rsidRDefault="00AE6661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Are you certified </w:t>
      </w:r>
      <w:r w:rsidR="004B7184" w:rsidRPr="00E103D0">
        <w:rPr>
          <w:rFonts w:ascii="Calibri" w:hAnsi="Calibri" w:cs="Calibri"/>
        </w:rPr>
        <w:t>ISO 9001:2015</w:t>
      </w:r>
      <w:r>
        <w:rPr>
          <w:rFonts w:ascii="Calibri" w:hAnsi="Calibri" w:cs="Calibri"/>
        </w:rPr>
        <w:t xml:space="preserve">? </w:t>
      </w:r>
      <w:r w:rsidR="004B7184" w:rsidRPr="00E103D0">
        <w:rPr>
          <w:rFonts w:ascii="Calibri" w:hAnsi="Calibri" w:cs="Calibri"/>
        </w:rPr>
        <w:t>(</w:t>
      </w:r>
      <w:r>
        <w:rPr>
          <w:rFonts w:ascii="Calibri" w:hAnsi="Calibri" w:cs="Calibri"/>
        </w:rPr>
        <w:t xml:space="preserve">If so, </w:t>
      </w:r>
      <w:r w:rsidR="004B7184" w:rsidRPr="00E103D0">
        <w:rPr>
          <w:rFonts w:ascii="Calibri" w:hAnsi="Calibri" w:cs="Calibri"/>
        </w:rPr>
        <w:t>please specify the certifying body/authority)</w:t>
      </w:r>
      <w:r>
        <w:rPr>
          <w:rFonts w:ascii="Calibri" w:hAnsi="Calibri" w:cs="Calibri"/>
        </w:rPr>
        <w:t>?</w:t>
      </w:r>
    </w:p>
    <w:p w14:paraId="0649AB72" w14:textId="1A8A977B" w:rsidR="004B7184" w:rsidRPr="00E103D0" w:rsidRDefault="004B7184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Other</w:t>
      </w:r>
      <w:r w:rsidR="00AE6661">
        <w:rPr>
          <w:rFonts w:ascii="Calibri" w:hAnsi="Calibri" w:cs="Calibri"/>
        </w:rPr>
        <w:t xml:space="preserve"> certifications</w:t>
      </w:r>
      <w:r w:rsidRPr="00E103D0">
        <w:rPr>
          <w:rFonts w:ascii="Calibri" w:hAnsi="Calibri" w:cs="Calibri"/>
        </w:rPr>
        <w:t xml:space="preserve">, </w:t>
      </w:r>
      <w:proofErr w:type="gramStart"/>
      <w:r w:rsidRPr="00E103D0">
        <w:rPr>
          <w:rFonts w:ascii="Calibri" w:hAnsi="Calibri" w:cs="Calibri"/>
        </w:rPr>
        <w:t>e.g.</w:t>
      </w:r>
      <w:proofErr w:type="gramEnd"/>
      <w:r w:rsidRPr="00E103D0">
        <w:rPr>
          <w:rFonts w:ascii="Calibri" w:hAnsi="Calibri" w:cs="Calibri"/>
        </w:rPr>
        <w:t xml:space="preserve"> GMP (please specify the regulatory authority)</w:t>
      </w:r>
      <w:r w:rsidR="00AE6661">
        <w:rPr>
          <w:rFonts w:ascii="Calibri" w:hAnsi="Calibri" w:cs="Calibri"/>
        </w:rPr>
        <w:t>?</w:t>
      </w:r>
    </w:p>
    <w:p w14:paraId="532E92C5" w14:textId="77777777" w:rsidR="004B7184" w:rsidRPr="00E103D0" w:rsidRDefault="004B7184" w:rsidP="00CC2ED3">
      <w:pPr>
        <w:pStyle w:val="ListParagraph"/>
        <w:spacing w:beforeLines="20" w:before="48" w:after="0" w:line="216" w:lineRule="auto"/>
        <w:ind w:left="1440"/>
        <w:rPr>
          <w:rFonts w:ascii="Calibri" w:hAnsi="Calibri" w:cs="Calibri"/>
        </w:rPr>
      </w:pPr>
    </w:p>
    <w:p w14:paraId="0191B796" w14:textId="251DDC9B" w:rsidR="00D727BE" w:rsidRPr="00E103D0" w:rsidRDefault="00D727BE" w:rsidP="00CC2ED3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If you are an established manufacturer in </w:t>
      </w:r>
      <w:r w:rsidR="00736A90" w:rsidRPr="00E103D0">
        <w:rPr>
          <w:rFonts w:ascii="Calibri" w:hAnsi="Calibri" w:cs="Calibri"/>
        </w:rPr>
        <w:t>IVDs</w:t>
      </w:r>
      <w:r w:rsidRPr="00E103D0">
        <w:rPr>
          <w:rFonts w:ascii="Calibri" w:hAnsi="Calibri" w:cs="Calibri"/>
        </w:rPr>
        <w:t xml:space="preserve">, please indicate (for all </w:t>
      </w:r>
      <w:r w:rsidR="00736A90" w:rsidRPr="00E103D0">
        <w:rPr>
          <w:rFonts w:ascii="Calibri" w:hAnsi="Calibri" w:cs="Calibri"/>
        </w:rPr>
        <w:t>IVDs</w:t>
      </w:r>
      <w:r w:rsidRPr="00E103D0">
        <w:rPr>
          <w:rFonts w:ascii="Calibri" w:hAnsi="Calibri" w:cs="Calibri"/>
        </w:rPr>
        <w:t>):</w:t>
      </w:r>
    </w:p>
    <w:p w14:paraId="4E3CA1ED" w14:textId="5C87A71C" w:rsidR="00D727BE" w:rsidRPr="00E103D0" w:rsidRDefault="00D727BE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Quantity of </w:t>
      </w:r>
      <w:r w:rsidR="00736A90" w:rsidRPr="00E103D0">
        <w:rPr>
          <w:rFonts w:ascii="Calibri" w:hAnsi="Calibri" w:cs="Calibri"/>
        </w:rPr>
        <w:t>IVDs</w:t>
      </w:r>
      <w:r w:rsidRPr="00E103D0">
        <w:rPr>
          <w:rFonts w:ascii="Calibri" w:hAnsi="Calibri" w:cs="Calibri"/>
        </w:rPr>
        <w:t xml:space="preserve"> sold for use in LMICs in the last year </w:t>
      </w:r>
    </w:p>
    <w:p w14:paraId="071CCFED" w14:textId="7075747C" w:rsidR="00D727BE" w:rsidRPr="00E103D0" w:rsidRDefault="00D727BE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Number of </w:t>
      </w:r>
      <w:r w:rsidR="00435048" w:rsidRPr="00E103D0">
        <w:rPr>
          <w:rFonts w:ascii="Calibri" w:hAnsi="Calibri" w:cs="Calibri"/>
        </w:rPr>
        <w:t>kits/</w:t>
      </w:r>
      <w:r w:rsidR="00736A90" w:rsidRPr="00E103D0">
        <w:rPr>
          <w:rFonts w:ascii="Calibri" w:hAnsi="Calibri" w:cs="Calibri"/>
        </w:rPr>
        <w:t>tests</w:t>
      </w:r>
      <w:r w:rsidRPr="00E103D0">
        <w:rPr>
          <w:rFonts w:ascii="Calibri" w:hAnsi="Calibri" w:cs="Calibri"/>
        </w:rPr>
        <w:t xml:space="preserve"> of </w:t>
      </w:r>
      <w:r w:rsidR="00736A90" w:rsidRPr="00E103D0">
        <w:rPr>
          <w:rFonts w:ascii="Calibri" w:hAnsi="Calibri" w:cs="Calibri"/>
        </w:rPr>
        <w:t>IVDs</w:t>
      </w:r>
      <w:r w:rsidRPr="00E103D0">
        <w:rPr>
          <w:rFonts w:ascii="Calibri" w:hAnsi="Calibri" w:cs="Calibri"/>
        </w:rPr>
        <w:t xml:space="preserve"> sold for use in LMICs in the last year </w:t>
      </w:r>
    </w:p>
    <w:p w14:paraId="3A78365D" w14:textId="77777777" w:rsidR="0098127C" w:rsidRPr="00E103D0" w:rsidRDefault="0098127C" w:rsidP="00CC2ED3">
      <w:pPr>
        <w:spacing w:beforeLines="20" w:before="48" w:after="0" w:line="216" w:lineRule="auto"/>
        <w:rPr>
          <w:rFonts w:ascii="Calibri" w:hAnsi="Calibri" w:cs="Calibri"/>
        </w:rPr>
      </w:pPr>
    </w:p>
    <w:p w14:paraId="7178A198" w14:textId="1AD00C65" w:rsidR="00D727BE" w:rsidRPr="00E103D0" w:rsidRDefault="00D727BE" w:rsidP="00CC2ED3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Innovation: Do you have any examples of innovative and cost-effective processes that you have developed? If yes, please indicate:</w:t>
      </w:r>
    </w:p>
    <w:p w14:paraId="3BDC3DD4" w14:textId="2853E2FE" w:rsidR="00D727BE" w:rsidRPr="00E103D0" w:rsidRDefault="00736A90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IVD type (technology e.g. ELISA, PCR, lateral </w:t>
      </w:r>
      <w:proofErr w:type="gramStart"/>
      <w:r w:rsidRPr="00E103D0">
        <w:rPr>
          <w:rFonts w:ascii="Calibri" w:hAnsi="Calibri" w:cs="Calibri"/>
        </w:rPr>
        <w:t>flow. ..</w:t>
      </w:r>
      <w:proofErr w:type="gramEnd"/>
      <w:r w:rsidRPr="00E103D0">
        <w:rPr>
          <w:rFonts w:ascii="Calibri" w:hAnsi="Calibri" w:cs="Calibri"/>
        </w:rPr>
        <w:t xml:space="preserve">) and </w:t>
      </w:r>
      <w:r w:rsidR="00D727BE" w:rsidRPr="00E103D0">
        <w:rPr>
          <w:rFonts w:ascii="Calibri" w:hAnsi="Calibri" w:cs="Calibri"/>
        </w:rPr>
        <w:t xml:space="preserve">Specific </w:t>
      </w:r>
      <w:r w:rsidRPr="00E103D0">
        <w:rPr>
          <w:rFonts w:ascii="Calibri" w:hAnsi="Calibri" w:cs="Calibri"/>
        </w:rPr>
        <w:t xml:space="preserve">IVD, </w:t>
      </w:r>
      <w:r w:rsidR="004B7184" w:rsidRPr="00E103D0">
        <w:rPr>
          <w:rFonts w:ascii="Calibri" w:hAnsi="Calibri" w:cs="Calibri"/>
        </w:rPr>
        <w:t>or biological starting material for the manufacture of specific IVD(s).</w:t>
      </w:r>
    </w:p>
    <w:p w14:paraId="0B3CC05E" w14:textId="14E92A3D" w:rsidR="00D727BE" w:rsidRPr="00E103D0" w:rsidRDefault="00D727BE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What types of cost reductions were you able to achieve (indicative)? </w:t>
      </w:r>
    </w:p>
    <w:p w14:paraId="34AC7B2A" w14:textId="2BE50355" w:rsidR="00D727BE" w:rsidRPr="00E103D0" w:rsidRDefault="00D727BE" w:rsidP="00CC2ED3">
      <w:pPr>
        <w:pStyle w:val="ListParagraph"/>
        <w:numPr>
          <w:ilvl w:val="1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Did you develop and register any intellectual property? Please provide examples.</w:t>
      </w:r>
    </w:p>
    <w:p w14:paraId="5FB9D983" w14:textId="77777777" w:rsidR="0098127C" w:rsidRPr="00E103D0" w:rsidRDefault="0098127C" w:rsidP="00CC2ED3">
      <w:pPr>
        <w:spacing w:beforeLines="20" w:before="48" w:after="0" w:line="216" w:lineRule="auto"/>
        <w:rPr>
          <w:rFonts w:ascii="Calibri" w:hAnsi="Calibri" w:cs="Calibri"/>
        </w:rPr>
      </w:pPr>
    </w:p>
    <w:p w14:paraId="3E31E69A" w14:textId="30CA660D" w:rsidR="00D727BE" w:rsidRPr="00E103D0" w:rsidRDefault="00D727BE" w:rsidP="00CC2ED3">
      <w:pPr>
        <w:spacing w:beforeLines="20" w:before="48" w:after="0" w:line="216" w:lineRule="auto"/>
        <w:rPr>
          <w:rFonts w:ascii="Calibri" w:hAnsi="Calibri" w:cs="Calibri"/>
          <w:b/>
          <w:bCs/>
        </w:rPr>
      </w:pPr>
      <w:r w:rsidRPr="00E103D0">
        <w:rPr>
          <w:rFonts w:ascii="Calibri" w:hAnsi="Calibri" w:cs="Calibri"/>
          <w:b/>
          <w:bCs/>
        </w:rPr>
        <w:t>FINANCIALS</w:t>
      </w:r>
    </w:p>
    <w:p w14:paraId="1B687498" w14:textId="77777777" w:rsidR="00D727BE" w:rsidRPr="00E103D0" w:rsidRDefault="00D727BE" w:rsidP="00CC2ED3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Please provide your three-year financial history (please include at least, Consolidated Balance Sheet, Income Statement, Cash Flow Statement, Manufacturing expenditure, and R&amp;D expenditure).</w:t>
      </w:r>
    </w:p>
    <w:p w14:paraId="547559AF" w14:textId="77777777" w:rsidR="00335B70" w:rsidRPr="00E103D0" w:rsidRDefault="00335B70" w:rsidP="00335B70">
      <w:pPr>
        <w:pStyle w:val="ListParagraph"/>
        <w:spacing w:beforeLines="20" w:before="48" w:after="0" w:line="216" w:lineRule="auto"/>
        <w:rPr>
          <w:rFonts w:ascii="Calibri" w:hAnsi="Calibri" w:cs="Calibri"/>
        </w:rPr>
      </w:pPr>
    </w:p>
    <w:p w14:paraId="114DAC1C" w14:textId="7F49FCD4" w:rsidR="00D727BE" w:rsidRPr="00E103D0" w:rsidRDefault="00D727BE" w:rsidP="00335B70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What percent share of your net revenue for all products is from developing countries?</w:t>
      </w:r>
    </w:p>
    <w:p w14:paraId="20C4677D" w14:textId="77777777" w:rsidR="00335B70" w:rsidRPr="00E103D0" w:rsidRDefault="00335B70" w:rsidP="00335B70">
      <w:pPr>
        <w:pStyle w:val="ListParagraph"/>
        <w:spacing w:beforeLines="20" w:before="48" w:after="0" w:line="216" w:lineRule="auto"/>
        <w:rPr>
          <w:rFonts w:ascii="Calibri" w:hAnsi="Calibri" w:cs="Calibri"/>
        </w:rPr>
      </w:pPr>
    </w:p>
    <w:p w14:paraId="6BD06D2F" w14:textId="28AEF3AA" w:rsidR="00D727BE" w:rsidRPr="00E103D0" w:rsidRDefault="00D727BE" w:rsidP="00335B70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What percent share of your net revenue is from </w:t>
      </w:r>
      <w:r w:rsidR="004B7184" w:rsidRPr="00E103D0">
        <w:rPr>
          <w:rFonts w:ascii="Calibri" w:hAnsi="Calibri" w:cs="Calibri"/>
        </w:rPr>
        <w:t>IVDs</w:t>
      </w:r>
      <w:r w:rsidRPr="00E103D0">
        <w:rPr>
          <w:rFonts w:ascii="Calibri" w:hAnsi="Calibri" w:cs="Calibri"/>
        </w:rPr>
        <w:t>?</w:t>
      </w:r>
    </w:p>
    <w:p w14:paraId="37C8361D" w14:textId="77777777" w:rsidR="00335B70" w:rsidRPr="00E103D0" w:rsidRDefault="00335B70" w:rsidP="00335B70">
      <w:pPr>
        <w:pStyle w:val="ListParagraph"/>
        <w:spacing w:beforeLines="20" w:before="48" w:after="0" w:line="216" w:lineRule="auto"/>
        <w:rPr>
          <w:rFonts w:ascii="Calibri" w:hAnsi="Calibri" w:cs="Calibri"/>
        </w:rPr>
      </w:pPr>
    </w:p>
    <w:p w14:paraId="35F99B10" w14:textId="6B70DA42" w:rsidR="00D727BE" w:rsidRPr="00E103D0" w:rsidRDefault="00D727BE" w:rsidP="00335B70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Please indicate the specific financial investment you plan to make for the development and/or manufacturing of </w:t>
      </w:r>
      <w:r w:rsidR="00C753D5" w:rsidRPr="00E103D0">
        <w:rPr>
          <w:rFonts w:ascii="Calibri" w:hAnsi="Calibri" w:cs="Calibri"/>
        </w:rPr>
        <w:t xml:space="preserve">XXX </w:t>
      </w:r>
      <w:r w:rsidRPr="00E103D0">
        <w:rPr>
          <w:rFonts w:ascii="Calibri" w:hAnsi="Calibri" w:cs="Calibri"/>
        </w:rPr>
        <w:t>(</w:t>
      </w:r>
      <w:r w:rsidR="00736A90" w:rsidRPr="00E103D0">
        <w:rPr>
          <w:rFonts w:ascii="Calibri" w:hAnsi="Calibri" w:cs="Calibri"/>
        </w:rPr>
        <w:t>IVD</w:t>
      </w:r>
      <w:r w:rsidRPr="00E103D0">
        <w:rPr>
          <w:rFonts w:ascii="Calibri" w:hAnsi="Calibri" w:cs="Calibri"/>
        </w:rPr>
        <w:t>). Please indicate if you do not envisage any new investment.</w:t>
      </w:r>
    </w:p>
    <w:p w14:paraId="0EB3AD78" w14:textId="77777777" w:rsidR="0098127C" w:rsidRPr="00E103D0" w:rsidRDefault="0098127C" w:rsidP="00D727BE">
      <w:pPr>
        <w:spacing w:beforeLines="20" w:before="48" w:after="0" w:line="216" w:lineRule="auto"/>
        <w:rPr>
          <w:rFonts w:ascii="Calibri" w:hAnsi="Calibri" w:cs="Calibri"/>
        </w:rPr>
      </w:pPr>
    </w:p>
    <w:p w14:paraId="43BE795F" w14:textId="77DA59CB" w:rsidR="00D727BE" w:rsidRPr="00E103D0" w:rsidRDefault="00D727BE" w:rsidP="00D727BE">
      <w:pPr>
        <w:spacing w:beforeLines="20" w:before="48" w:after="0" w:line="216" w:lineRule="auto"/>
        <w:rPr>
          <w:rFonts w:ascii="Calibri" w:hAnsi="Calibri" w:cs="Calibri"/>
          <w:b/>
          <w:bCs/>
        </w:rPr>
      </w:pPr>
      <w:r w:rsidRPr="00E103D0">
        <w:rPr>
          <w:rFonts w:ascii="Calibri" w:hAnsi="Calibri" w:cs="Calibri"/>
          <w:b/>
          <w:bCs/>
        </w:rPr>
        <w:t>PRODUCT STRATEGY AND TIMELINES</w:t>
      </w:r>
    </w:p>
    <w:p w14:paraId="7D431311" w14:textId="652DF167" w:rsidR="00D727BE" w:rsidRPr="00E103D0" w:rsidRDefault="00D727BE" w:rsidP="008B4DD2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Will you use this </w:t>
      </w:r>
      <w:proofErr w:type="spellStart"/>
      <w:r w:rsidRPr="00E103D0">
        <w:rPr>
          <w:rFonts w:ascii="Calibri" w:hAnsi="Calibri" w:cs="Calibri"/>
        </w:rPr>
        <w:t>licence</w:t>
      </w:r>
      <w:proofErr w:type="spellEnd"/>
      <w:r w:rsidRPr="00E103D0">
        <w:rPr>
          <w:rFonts w:ascii="Calibri" w:hAnsi="Calibri" w:cs="Calibri"/>
        </w:rPr>
        <w:t xml:space="preserve"> to manufacture, sell and distribute </w:t>
      </w:r>
      <w:r w:rsidR="00736A90" w:rsidRPr="00E103D0">
        <w:rPr>
          <w:rFonts w:ascii="Calibri" w:hAnsi="Calibri" w:cs="Calibri"/>
        </w:rPr>
        <w:t>IVDs</w:t>
      </w:r>
      <w:r w:rsidRPr="00E103D0">
        <w:rPr>
          <w:rFonts w:ascii="Calibri" w:hAnsi="Calibri" w:cs="Calibri"/>
        </w:rPr>
        <w:t xml:space="preserve"> or both</w:t>
      </w:r>
      <w:r w:rsidR="00736A90" w:rsidRPr="00E103D0">
        <w:rPr>
          <w:rFonts w:ascii="Calibri" w:hAnsi="Calibri" w:cs="Calibri"/>
        </w:rPr>
        <w:t xml:space="preserve"> IVDs and biological starting materials</w:t>
      </w:r>
      <w:r w:rsidR="00AE6661">
        <w:rPr>
          <w:rFonts w:ascii="Calibri" w:hAnsi="Calibri" w:cs="Calibri"/>
        </w:rPr>
        <w:t>?</w:t>
      </w:r>
    </w:p>
    <w:p w14:paraId="60CFBAE0" w14:textId="77777777" w:rsidR="008B4DD2" w:rsidRPr="00E103D0" w:rsidRDefault="008B4DD2" w:rsidP="00E103D0">
      <w:pPr>
        <w:shd w:val="clear" w:color="auto" w:fill="FFFFFF" w:themeFill="background1"/>
        <w:spacing w:beforeLines="20" w:before="48" w:after="0" w:line="216" w:lineRule="auto"/>
        <w:rPr>
          <w:rFonts w:ascii="Calibri" w:hAnsi="Calibri" w:cs="Calibri"/>
        </w:rPr>
      </w:pPr>
    </w:p>
    <w:p w14:paraId="113F600D" w14:textId="1E66995E" w:rsidR="00D727BE" w:rsidRPr="00E103D0" w:rsidRDefault="00D727BE" w:rsidP="00CC2ED3">
      <w:pPr>
        <w:pStyle w:val="ListParagraph"/>
        <w:numPr>
          <w:ilvl w:val="0"/>
          <w:numId w:val="5"/>
        </w:numPr>
        <w:shd w:val="clear" w:color="auto" w:fill="FFFFFF" w:themeFill="background1"/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What is your organization’s approach to </w:t>
      </w:r>
      <w:r w:rsidR="00736A90" w:rsidRPr="00E103D0">
        <w:rPr>
          <w:rFonts w:ascii="Calibri" w:hAnsi="Calibri" w:cs="Calibri"/>
        </w:rPr>
        <w:t>sourcing biological starting materials</w:t>
      </w:r>
      <w:r w:rsidRPr="00E103D0">
        <w:rPr>
          <w:rFonts w:ascii="Calibri" w:hAnsi="Calibri" w:cs="Calibri"/>
        </w:rPr>
        <w:t xml:space="preserve"> for </w:t>
      </w:r>
      <w:r w:rsidR="00736A90" w:rsidRPr="00E103D0">
        <w:rPr>
          <w:rFonts w:ascii="Calibri" w:hAnsi="Calibri" w:cs="Calibri"/>
        </w:rPr>
        <w:t>the IVDs covered by this license</w:t>
      </w:r>
      <w:r w:rsidRPr="00E103D0">
        <w:rPr>
          <w:rFonts w:ascii="Calibri" w:hAnsi="Calibri" w:cs="Calibri"/>
        </w:rPr>
        <w:t xml:space="preserve"> (own </w:t>
      </w:r>
      <w:r w:rsidR="00736A90" w:rsidRPr="00E103D0">
        <w:rPr>
          <w:rFonts w:ascii="Calibri" w:hAnsi="Calibri" w:cs="Calibri"/>
        </w:rPr>
        <w:t>biological starting materials</w:t>
      </w:r>
      <w:r w:rsidRPr="00E103D0">
        <w:rPr>
          <w:rFonts w:ascii="Calibri" w:hAnsi="Calibri" w:cs="Calibri"/>
        </w:rPr>
        <w:t xml:space="preserve">, </w:t>
      </w:r>
      <w:r w:rsidR="00736A90" w:rsidRPr="00E103D0">
        <w:rPr>
          <w:rFonts w:ascii="Calibri" w:hAnsi="Calibri" w:cs="Calibri"/>
        </w:rPr>
        <w:t>outsourced biological starting materials</w:t>
      </w:r>
      <w:r w:rsidRPr="00E103D0">
        <w:rPr>
          <w:rFonts w:ascii="Calibri" w:hAnsi="Calibri" w:cs="Calibri"/>
        </w:rPr>
        <w:t xml:space="preserve">)? </w:t>
      </w:r>
    </w:p>
    <w:p w14:paraId="389C9416" w14:textId="77777777" w:rsidR="008B4DD2" w:rsidRPr="00E103D0" w:rsidRDefault="008B4DD2" w:rsidP="00CC2ED3">
      <w:pPr>
        <w:pStyle w:val="ListParagraph"/>
        <w:shd w:val="clear" w:color="auto" w:fill="FFFFFF" w:themeFill="background1"/>
        <w:spacing w:beforeLines="20" w:before="48" w:after="0" w:line="216" w:lineRule="auto"/>
        <w:rPr>
          <w:rFonts w:ascii="Calibri" w:hAnsi="Calibri" w:cs="Calibri"/>
        </w:rPr>
      </w:pPr>
    </w:p>
    <w:p w14:paraId="04FC98EF" w14:textId="77777777" w:rsidR="00D81F7F" w:rsidRPr="00E103D0" w:rsidRDefault="00D81F7F" w:rsidP="00CC2ED3">
      <w:pPr>
        <w:pStyle w:val="ListParagraph"/>
        <w:numPr>
          <w:ilvl w:val="0"/>
          <w:numId w:val="5"/>
        </w:numPr>
        <w:shd w:val="clear" w:color="auto" w:fill="FFFFFF" w:themeFill="background1"/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If you will also be developing additional IVDs under this license, please indicate your:</w:t>
      </w:r>
    </w:p>
    <w:p w14:paraId="6983B8A1" w14:textId="77777777" w:rsidR="00D81F7F" w:rsidRPr="00E103D0" w:rsidRDefault="00D81F7F" w:rsidP="00CC2ED3">
      <w:pPr>
        <w:pStyle w:val="ListParagraph"/>
        <w:numPr>
          <w:ilvl w:val="1"/>
          <w:numId w:val="9"/>
        </w:numPr>
        <w:shd w:val="clear" w:color="auto" w:fill="FFFFFF" w:themeFill="background1"/>
        <w:spacing w:beforeLines="20" w:before="48" w:after="0" w:line="216" w:lineRule="auto"/>
        <w:rPr>
          <w:rFonts w:ascii="Calibri" w:hAnsi="Calibri" w:cs="Calibri"/>
        </w:rPr>
      </w:pPr>
      <w:proofErr w:type="gramStart"/>
      <w:r w:rsidRPr="00E103D0">
        <w:rPr>
          <w:rFonts w:ascii="Calibri" w:hAnsi="Calibri" w:cs="Calibri"/>
        </w:rPr>
        <w:t>Current status</w:t>
      </w:r>
      <w:proofErr w:type="gramEnd"/>
      <w:r w:rsidRPr="00E103D0">
        <w:rPr>
          <w:rFonts w:ascii="Calibri" w:hAnsi="Calibri" w:cs="Calibri"/>
        </w:rPr>
        <w:t xml:space="preserve"> of development</w:t>
      </w:r>
    </w:p>
    <w:p w14:paraId="7D4ED97A" w14:textId="77777777" w:rsidR="00D81F7F" w:rsidRPr="00E103D0" w:rsidRDefault="00D81F7F" w:rsidP="00CC2ED3">
      <w:pPr>
        <w:pStyle w:val="ListParagraph"/>
        <w:numPr>
          <w:ilvl w:val="1"/>
          <w:numId w:val="9"/>
        </w:numPr>
        <w:shd w:val="clear" w:color="auto" w:fill="FFFFFF" w:themeFill="background1"/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Estimated timelines for development </w:t>
      </w:r>
    </w:p>
    <w:p w14:paraId="54FA07DE" w14:textId="223539E9" w:rsidR="00D81F7F" w:rsidRPr="00E103D0" w:rsidRDefault="00D81F7F" w:rsidP="00CC2ED3">
      <w:pPr>
        <w:pStyle w:val="ListParagraph"/>
        <w:numPr>
          <w:ilvl w:val="1"/>
          <w:numId w:val="9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Proposed dossier submission date (mm/</w:t>
      </w:r>
      <w:proofErr w:type="spellStart"/>
      <w:r w:rsidRPr="00E103D0">
        <w:rPr>
          <w:rFonts w:ascii="Calibri" w:hAnsi="Calibri" w:cs="Calibri"/>
        </w:rPr>
        <w:t>yy</w:t>
      </w:r>
      <w:proofErr w:type="spellEnd"/>
      <w:r w:rsidRPr="00E103D0">
        <w:rPr>
          <w:rFonts w:ascii="Calibri" w:hAnsi="Calibri" w:cs="Calibri"/>
        </w:rPr>
        <w:t xml:space="preserve">) </w:t>
      </w:r>
      <w:r w:rsidR="000848DA" w:rsidRPr="00E103D0">
        <w:rPr>
          <w:rFonts w:ascii="Calibri" w:hAnsi="Calibri" w:cs="Calibri"/>
        </w:rPr>
        <w:t>to WHO or another Regulatory Authority (please specify), after</w:t>
      </w:r>
      <w:r w:rsidRPr="00E103D0">
        <w:rPr>
          <w:rFonts w:ascii="Calibri" w:hAnsi="Calibri" w:cs="Calibri"/>
        </w:rPr>
        <w:t xml:space="preserve"> signing </w:t>
      </w:r>
      <w:r w:rsidR="000848DA" w:rsidRPr="00E103D0">
        <w:rPr>
          <w:rFonts w:ascii="Calibri" w:hAnsi="Calibri" w:cs="Calibri"/>
        </w:rPr>
        <w:t>of t</w:t>
      </w:r>
      <w:r w:rsidRPr="00E103D0">
        <w:rPr>
          <w:rFonts w:ascii="Calibri" w:hAnsi="Calibri" w:cs="Calibri"/>
        </w:rPr>
        <w:t>he MPP license.</w:t>
      </w:r>
    </w:p>
    <w:p w14:paraId="7FE31FF5" w14:textId="77777777" w:rsidR="00CC2ED3" w:rsidRPr="00E103D0" w:rsidRDefault="00CC2ED3" w:rsidP="00CC2ED3">
      <w:pPr>
        <w:pStyle w:val="ListParagraph"/>
        <w:numPr>
          <w:ilvl w:val="1"/>
          <w:numId w:val="9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Key milestones such as design locked date, validation batches, stability data analysis, external laboratory evaluation and dossier submission.</w:t>
      </w:r>
    </w:p>
    <w:p w14:paraId="6EFB543E" w14:textId="1AC7E7A7" w:rsidR="00CC2ED3" w:rsidRPr="00E103D0" w:rsidRDefault="00CC2ED3" w:rsidP="00CC2ED3">
      <w:pPr>
        <w:pStyle w:val="ListParagraph"/>
        <w:spacing w:beforeLines="20" w:before="48" w:after="0" w:line="216" w:lineRule="auto"/>
        <w:ind w:left="1440"/>
        <w:rPr>
          <w:rFonts w:ascii="Calibri" w:hAnsi="Calibri" w:cs="Calibri"/>
        </w:rPr>
      </w:pPr>
    </w:p>
    <w:p w14:paraId="26F8C867" w14:textId="77777777" w:rsidR="00D81F7F" w:rsidRPr="00E103D0" w:rsidRDefault="00D81F7F" w:rsidP="00E103D0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Provide a forecast for three years from the date of launch of the IVD, including timelines based on the ramp-up of capacity and the quantity of IVD you plan to manufacture annually, including the number of individual tests. </w:t>
      </w:r>
    </w:p>
    <w:p w14:paraId="312CD1DD" w14:textId="77777777" w:rsidR="00D81F7F" w:rsidRPr="00E103D0" w:rsidRDefault="00D81F7F" w:rsidP="00CC2ED3">
      <w:pPr>
        <w:pStyle w:val="ListParagraph"/>
        <w:spacing w:beforeLines="20" w:before="48" w:after="0" w:line="216" w:lineRule="auto"/>
        <w:ind w:left="1440"/>
        <w:rPr>
          <w:rFonts w:ascii="Calibri" w:hAnsi="Calibri" w:cs="Calibri"/>
        </w:rPr>
      </w:pPr>
    </w:p>
    <w:p w14:paraId="1F7BD8D7" w14:textId="77777777" w:rsidR="00D81F7F" w:rsidRPr="00E103D0" w:rsidRDefault="00D81F7F" w:rsidP="00E103D0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lastRenderedPageBreak/>
        <w:t xml:space="preserve">Explain your plans for manufacturing, distribution, and marketing in the short- and mid-term for the IVD being considered. Describe how it fits with the strategy of your company in the field of COVID-19 treatment. How will a license granted to you improve access to COVID-19 medications in low- and middle-income countries? </w:t>
      </w:r>
    </w:p>
    <w:p w14:paraId="5241F5FB" w14:textId="6D3A6381" w:rsidR="00D81F7F" w:rsidRPr="00E103D0" w:rsidRDefault="00D81F7F" w:rsidP="00CC2ED3">
      <w:pPr>
        <w:spacing w:beforeLines="20" w:before="48" w:after="0" w:line="216" w:lineRule="auto"/>
        <w:rPr>
          <w:rFonts w:ascii="Calibri" w:hAnsi="Calibri" w:cs="Calibri"/>
        </w:rPr>
      </w:pPr>
    </w:p>
    <w:p w14:paraId="74083CED" w14:textId="77777777" w:rsidR="00D81F7F" w:rsidRPr="00E103D0" w:rsidRDefault="00D81F7F" w:rsidP="00CC2ED3">
      <w:pPr>
        <w:spacing w:beforeLines="20" w:before="48" w:after="0" w:line="216" w:lineRule="auto"/>
        <w:rPr>
          <w:rFonts w:ascii="Calibri" w:hAnsi="Calibri" w:cs="Calibri"/>
        </w:rPr>
      </w:pPr>
    </w:p>
    <w:p w14:paraId="47868D01" w14:textId="2E92F3B5" w:rsidR="00D81F7F" w:rsidRPr="00E103D0" w:rsidRDefault="00D81F7F" w:rsidP="00CC2ED3">
      <w:pPr>
        <w:spacing w:beforeLines="20" w:before="48" w:after="0" w:line="216" w:lineRule="auto"/>
        <w:rPr>
          <w:rFonts w:ascii="Calibri" w:hAnsi="Calibri" w:cs="Calibri"/>
          <w:b/>
          <w:bCs/>
        </w:rPr>
      </w:pPr>
      <w:r w:rsidRPr="00E103D0">
        <w:rPr>
          <w:rFonts w:ascii="Calibri" w:hAnsi="Calibri" w:cs="Calibri"/>
          <w:b/>
          <w:bCs/>
        </w:rPr>
        <w:t xml:space="preserve">GEOGRAPHICAL PRESENCE </w:t>
      </w:r>
    </w:p>
    <w:p w14:paraId="0FDC2BA5" w14:textId="5E9A7752" w:rsidR="00D81F7F" w:rsidRPr="00E103D0" w:rsidRDefault="00D81F7F" w:rsidP="00E103D0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Please list the low-and-middle-income countries (LMICs) where you have registered IVDs with National Regulatory Authorities (NRAs).</w:t>
      </w:r>
    </w:p>
    <w:p w14:paraId="0C8308F9" w14:textId="77777777" w:rsidR="00D81F7F" w:rsidRPr="00E103D0" w:rsidRDefault="00D81F7F" w:rsidP="00E103D0">
      <w:pPr>
        <w:pStyle w:val="ListParagraph"/>
        <w:spacing w:beforeLines="20" w:before="48" w:after="0" w:line="216" w:lineRule="auto"/>
        <w:rPr>
          <w:rFonts w:ascii="Calibri" w:hAnsi="Calibri" w:cs="Calibri"/>
        </w:rPr>
      </w:pPr>
    </w:p>
    <w:p w14:paraId="19FBFC7F" w14:textId="77777777" w:rsidR="00D81F7F" w:rsidRPr="00E103D0" w:rsidRDefault="00D81F7F" w:rsidP="00E103D0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Please list LMICs where you actively sell IVDs, if applicable </w:t>
      </w:r>
    </w:p>
    <w:p w14:paraId="731244EA" w14:textId="77777777" w:rsidR="00D81F7F" w:rsidRPr="00E103D0" w:rsidRDefault="00D81F7F" w:rsidP="00E103D0">
      <w:pPr>
        <w:pStyle w:val="ListParagraph"/>
        <w:spacing w:beforeLines="20" w:before="48" w:after="0" w:line="216" w:lineRule="auto"/>
        <w:rPr>
          <w:rFonts w:ascii="Calibri" w:hAnsi="Calibri" w:cs="Calibri"/>
        </w:rPr>
      </w:pPr>
    </w:p>
    <w:p w14:paraId="1EEAA85D" w14:textId="77777777" w:rsidR="00D81F7F" w:rsidRPr="00E103D0" w:rsidRDefault="00D81F7F" w:rsidP="00E103D0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Which public health procurement agencies are you currently working with? Please list the product categories sold to such agencies</w:t>
      </w:r>
    </w:p>
    <w:p w14:paraId="2B49CC3B" w14:textId="77777777" w:rsidR="00D81F7F" w:rsidRPr="00E103D0" w:rsidRDefault="00D81F7F" w:rsidP="00E103D0">
      <w:pPr>
        <w:pStyle w:val="ListParagraph"/>
        <w:spacing w:beforeLines="20" w:before="48" w:after="0" w:line="216" w:lineRule="auto"/>
        <w:rPr>
          <w:rFonts w:ascii="Calibri" w:hAnsi="Calibri" w:cs="Calibri"/>
        </w:rPr>
      </w:pPr>
    </w:p>
    <w:p w14:paraId="3FF89AE9" w14:textId="5673528C" w:rsidR="00D81F7F" w:rsidRPr="00E103D0" w:rsidRDefault="00D81F7F" w:rsidP="00E103D0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Please list LMICs where you propose to file and distribute the IVDs using this license, including an average estimated filing timeline from your submission date</w:t>
      </w:r>
    </w:p>
    <w:p w14:paraId="55C6B7B3" w14:textId="77777777" w:rsidR="0098127C" w:rsidRPr="00E103D0" w:rsidRDefault="0098127C" w:rsidP="00E103D0">
      <w:pPr>
        <w:spacing w:beforeLines="20" w:before="48" w:after="0" w:line="216" w:lineRule="auto"/>
        <w:rPr>
          <w:rFonts w:ascii="Calibri" w:hAnsi="Calibri" w:cs="Calibri"/>
        </w:rPr>
      </w:pPr>
    </w:p>
    <w:p w14:paraId="363229FD" w14:textId="708C69E0" w:rsidR="00D727BE" w:rsidRPr="00E103D0" w:rsidRDefault="00D727BE" w:rsidP="00D727BE">
      <w:pPr>
        <w:spacing w:beforeLines="20" w:before="48" w:after="0" w:line="216" w:lineRule="auto"/>
        <w:rPr>
          <w:rFonts w:ascii="Calibri" w:hAnsi="Calibri" w:cs="Calibri"/>
          <w:b/>
          <w:bCs/>
        </w:rPr>
      </w:pPr>
      <w:r w:rsidRPr="00E103D0">
        <w:rPr>
          <w:rFonts w:ascii="Calibri" w:hAnsi="Calibri" w:cs="Calibri"/>
          <w:b/>
          <w:bCs/>
        </w:rPr>
        <w:t>REGULATORY</w:t>
      </w:r>
    </w:p>
    <w:p w14:paraId="446ABA61" w14:textId="77777777" w:rsidR="00D81F7F" w:rsidRPr="00E103D0" w:rsidRDefault="00D81F7F" w:rsidP="00D81F7F">
      <w:pPr>
        <w:pStyle w:val="ListParagraph"/>
        <w:spacing w:beforeLines="20" w:before="48" w:after="0" w:line="216" w:lineRule="auto"/>
        <w:rPr>
          <w:rFonts w:ascii="Calibri" w:hAnsi="Calibri" w:cs="Calibri"/>
        </w:rPr>
      </w:pPr>
    </w:p>
    <w:p w14:paraId="003A22E1" w14:textId="72C9CA0A" w:rsidR="00B80728" w:rsidRPr="00E103D0" w:rsidRDefault="00D81F7F" w:rsidP="00B80728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Do you have responsibility for all key manufacturing and regulatory activities, including those activities outsourced?</w:t>
      </w:r>
    </w:p>
    <w:p w14:paraId="094865B3" w14:textId="61844235" w:rsidR="00D81F7F" w:rsidRPr="00E103D0" w:rsidRDefault="00D81F7F" w:rsidP="00D81F7F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Do you have your own facility(</w:t>
      </w:r>
      <w:proofErr w:type="spellStart"/>
      <w:r w:rsidRPr="00E103D0">
        <w:rPr>
          <w:rFonts w:ascii="Calibri" w:hAnsi="Calibri" w:cs="Calibri"/>
        </w:rPr>
        <w:t>ies</w:t>
      </w:r>
      <w:proofErr w:type="spellEnd"/>
      <w:r w:rsidRPr="00E103D0">
        <w:rPr>
          <w:rFonts w:ascii="Calibri" w:hAnsi="Calibri" w:cs="Calibri"/>
        </w:rPr>
        <w:t xml:space="preserve">) or shared facilities i.e., premises, laboratories, equipment, </w:t>
      </w:r>
      <w:proofErr w:type="gramStart"/>
      <w:r w:rsidRPr="00E103D0">
        <w:rPr>
          <w:rFonts w:ascii="Calibri" w:hAnsi="Calibri" w:cs="Calibri"/>
        </w:rPr>
        <w:t>staff</w:t>
      </w:r>
      <w:r w:rsidR="00B80728" w:rsidRPr="00E103D0">
        <w:rPr>
          <w:rFonts w:ascii="Calibri" w:hAnsi="Calibri" w:cs="Calibri"/>
        </w:rPr>
        <w:t>.</w:t>
      </w:r>
      <w:proofErr w:type="gramEnd"/>
    </w:p>
    <w:p w14:paraId="2D254157" w14:textId="77777777" w:rsidR="00D81F7F" w:rsidRPr="00E103D0" w:rsidRDefault="00D81F7F" w:rsidP="00D81F7F">
      <w:pPr>
        <w:pStyle w:val="ListParagraph"/>
        <w:spacing w:beforeLines="20" w:before="48" w:after="0" w:line="216" w:lineRule="auto"/>
        <w:rPr>
          <w:rFonts w:ascii="Calibri" w:hAnsi="Calibri" w:cs="Calibri"/>
        </w:rPr>
      </w:pPr>
    </w:p>
    <w:p w14:paraId="05BCD683" w14:textId="387E05CE" w:rsidR="00D81F7F" w:rsidRPr="00E103D0" w:rsidRDefault="00D81F7F" w:rsidP="00D81F7F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Does your company currently have a process for post market surveillance and vigilance reporting?</w:t>
      </w:r>
    </w:p>
    <w:p w14:paraId="55B17BBD" w14:textId="77777777" w:rsidR="00D81F7F" w:rsidRPr="00E103D0" w:rsidRDefault="00D81F7F" w:rsidP="00D81F7F">
      <w:pPr>
        <w:pStyle w:val="ListParagraph"/>
        <w:spacing w:beforeLines="20" w:before="48" w:after="0" w:line="216" w:lineRule="auto"/>
        <w:rPr>
          <w:rFonts w:ascii="Calibri" w:hAnsi="Calibri" w:cs="Calibri"/>
        </w:rPr>
      </w:pPr>
    </w:p>
    <w:p w14:paraId="57760723" w14:textId="3971E5A8" w:rsidR="00D81F7F" w:rsidRPr="00E103D0" w:rsidRDefault="00D81F7F" w:rsidP="00D81F7F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 xml:space="preserve">In the last two years, were there any Field Safety Corrective Actions, </w:t>
      </w:r>
      <w:r w:rsidR="00B80728" w:rsidRPr="00E103D0">
        <w:rPr>
          <w:rFonts w:ascii="Calibri" w:hAnsi="Calibri" w:cs="Calibri"/>
        </w:rPr>
        <w:t>r</w:t>
      </w:r>
      <w:r w:rsidRPr="00E103D0">
        <w:rPr>
          <w:rFonts w:ascii="Calibri" w:hAnsi="Calibri" w:cs="Calibri"/>
        </w:rPr>
        <w:t xml:space="preserve">ecalls of your products, and has your company received any warning letters or any inspection designated as OAI (Official Action indicated) by USFDA, or a similar action by </w:t>
      </w:r>
      <w:r w:rsidR="00E7582F" w:rsidRPr="00E103D0">
        <w:rPr>
          <w:rFonts w:ascii="Calibri" w:hAnsi="Calibri" w:cs="Calibri"/>
        </w:rPr>
        <w:t>other</w:t>
      </w:r>
      <w:r w:rsidRPr="00E103D0">
        <w:rPr>
          <w:rFonts w:ascii="Calibri" w:hAnsi="Calibri" w:cs="Calibri"/>
        </w:rPr>
        <w:t xml:space="preserve"> </w:t>
      </w:r>
      <w:r w:rsidR="00E7582F" w:rsidRPr="00E103D0">
        <w:rPr>
          <w:rFonts w:ascii="Calibri" w:hAnsi="Calibri" w:cs="Calibri"/>
        </w:rPr>
        <w:t xml:space="preserve">Regulatory </w:t>
      </w:r>
      <w:r w:rsidRPr="00E103D0">
        <w:rPr>
          <w:rFonts w:ascii="Calibri" w:hAnsi="Calibri" w:cs="Calibri"/>
        </w:rPr>
        <w:t>Authority or other Accredited Certification Body?</w:t>
      </w:r>
    </w:p>
    <w:p w14:paraId="431888D6" w14:textId="77777777" w:rsidR="00D81F7F" w:rsidRPr="00E103D0" w:rsidRDefault="00D81F7F" w:rsidP="00D81F7F">
      <w:pPr>
        <w:pStyle w:val="ListParagraph"/>
        <w:spacing w:beforeLines="20" w:before="48" w:after="0" w:line="216" w:lineRule="auto"/>
        <w:rPr>
          <w:rFonts w:ascii="Calibri" w:hAnsi="Calibri" w:cs="Calibri"/>
        </w:rPr>
      </w:pPr>
    </w:p>
    <w:p w14:paraId="3477624F" w14:textId="77777777" w:rsidR="00D81F7F" w:rsidRPr="00E103D0" w:rsidRDefault="00D81F7F" w:rsidP="00D81F7F">
      <w:pPr>
        <w:pStyle w:val="ListParagraph"/>
        <w:numPr>
          <w:ilvl w:val="0"/>
          <w:numId w:val="5"/>
        </w:numPr>
        <w:spacing w:beforeLines="20" w:before="48" w:after="0" w:line="216" w:lineRule="auto"/>
        <w:rPr>
          <w:rFonts w:ascii="Calibri" w:hAnsi="Calibri" w:cs="Calibri"/>
        </w:rPr>
      </w:pPr>
      <w:r w:rsidRPr="00E103D0">
        <w:rPr>
          <w:rFonts w:ascii="Calibri" w:hAnsi="Calibri" w:cs="Calibri"/>
        </w:rPr>
        <w:t>Does your company currently use a Unique Device Identification system (UDI)?  If no, please explain your plans to begin employing UDI</w:t>
      </w:r>
    </w:p>
    <w:p w14:paraId="0BF413FD" w14:textId="77777777" w:rsidR="00D81F7F" w:rsidRPr="00E103D0" w:rsidRDefault="00D81F7F" w:rsidP="00D81F7F">
      <w:pPr>
        <w:pStyle w:val="ListParagraph"/>
        <w:spacing w:beforeLines="20" w:before="48" w:after="0" w:line="216" w:lineRule="auto"/>
        <w:rPr>
          <w:rFonts w:ascii="Calibri" w:hAnsi="Calibri" w:cs="Calibri"/>
        </w:rPr>
      </w:pPr>
    </w:p>
    <w:p w14:paraId="29412E1A" w14:textId="0094689A" w:rsidR="00D81F7F" w:rsidRPr="00E103D0" w:rsidRDefault="00D81F7F" w:rsidP="00D81F7F">
      <w:pPr>
        <w:spacing w:beforeLines="20" w:before="48" w:after="0" w:line="216" w:lineRule="auto"/>
        <w:rPr>
          <w:rFonts w:ascii="Calibri" w:hAnsi="Calibri" w:cs="Calibri"/>
        </w:rPr>
      </w:pPr>
    </w:p>
    <w:p w14:paraId="5FFBB62A" w14:textId="56885082" w:rsidR="00D81F7F" w:rsidRPr="00E103D0" w:rsidRDefault="00D81F7F" w:rsidP="00D81F7F">
      <w:pPr>
        <w:spacing w:beforeLines="20" w:before="48" w:after="0" w:line="216" w:lineRule="auto"/>
        <w:rPr>
          <w:rFonts w:ascii="Calibri" w:hAnsi="Calibri" w:cs="Calibri"/>
        </w:rPr>
      </w:pPr>
    </w:p>
    <w:p w14:paraId="1FA6A861" w14:textId="2AAE03A0" w:rsidR="00D727BE" w:rsidRPr="002460A4" w:rsidRDefault="00D727BE" w:rsidP="00D81F7F">
      <w:pPr>
        <w:spacing w:beforeLines="20" w:before="48" w:after="0" w:line="216" w:lineRule="auto"/>
        <w:rPr>
          <w:rFonts w:ascii="Calibri" w:hAnsi="Calibri" w:cs="Calibri"/>
        </w:rPr>
      </w:pPr>
    </w:p>
    <w:sectPr w:rsidR="00D727BE" w:rsidRPr="002460A4" w:rsidSect="005F24E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94D49"/>
    <w:multiLevelType w:val="hybridMultilevel"/>
    <w:tmpl w:val="4F9ED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B521CE6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112D7"/>
    <w:multiLevelType w:val="hybridMultilevel"/>
    <w:tmpl w:val="D1D0D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B7926"/>
    <w:multiLevelType w:val="multilevel"/>
    <w:tmpl w:val="E54C3B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6C5F81"/>
    <w:multiLevelType w:val="hybridMultilevel"/>
    <w:tmpl w:val="4F9EDBE2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B521CE6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904E57"/>
    <w:multiLevelType w:val="multilevel"/>
    <w:tmpl w:val="E54C3B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BBD02D8"/>
    <w:multiLevelType w:val="hybridMultilevel"/>
    <w:tmpl w:val="A3B02D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384B83"/>
    <w:multiLevelType w:val="hybridMultilevel"/>
    <w:tmpl w:val="27EE36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A4111A"/>
    <w:multiLevelType w:val="multilevel"/>
    <w:tmpl w:val="88362A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 w15:restartNumberingAfterBreak="0">
    <w:nsid w:val="3E544B99"/>
    <w:multiLevelType w:val="multilevel"/>
    <w:tmpl w:val="EE5CF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0C6BC3"/>
    <w:multiLevelType w:val="hybridMultilevel"/>
    <w:tmpl w:val="6E3A2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80AD2E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E94AFB"/>
    <w:multiLevelType w:val="hybridMultilevel"/>
    <w:tmpl w:val="8B4C69E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5E77CA"/>
    <w:multiLevelType w:val="hybridMultilevel"/>
    <w:tmpl w:val="4F9ED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B521CE6">
      <w:start w:val="1"/>
      <w:numFmt w:val="upperRoman"/>
      <w:lvlText w:val="%5."/>
      <w:lvlJc w:val="left"/>
      <w:pPr>
        <w:ind w:left="396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B63E14"/>
    <w:multiLevelType w:val="hybridMultilevel"/>
    <w:tmpl w:val="77BABA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EA0278"/>
    <w:multiLevelType w:val="hybridMultilevel"/>
    <w:tmpl w:val="B7B04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4"/>
  </w:num>
  <w:num w:numId="5">
    <w:abstractNumId w:val="3"/>
  </w:num>
  <w:num w:numId="6">
    <w:abstractNumId w:val="1"/>
  </w:num>
  <w:num w:numId="7">
    <w:abstractNumId w:val="5"/>
  </w:num>
  <w:num w:numId="8">
    <w:abstractNumId w:val="13"/>
  </w:num>
  <w:num w:numId="9">
    <w:abstractNumId w:val="9"/>
  </w:num>
  <w:num w:numId="10">
    <w:abstractNumId w:val="10"/>
  </w:num>
  <w:num w:numId="11">
    <w:abstractNumId w:val="12"/>
  </w:num>
  <w:num w:numId="12">
    <w:abstractNumId w:val="6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zQwMDIzMjS1NDBX0lEKTi0uzszPAykwNKgFAJyY1tAtAAAA"/>
  </w:docVars>
  <w:rsids>
    <w:rsidRoot w:val="0068182D"/>
    <w:rsid w:val="000848DA"/>
    <w:rsid w:val="000C251D"/>
    <w:rsid w:val="000D7B78"/>
    <w:rsid w:val="000E21EC"/>
    <w:rsid w:val="000F16B6"/>
    <w:rsid w:val="000F3F1F"/>
    <w:rsid w:val="00105CEB"/>
    <w:rsid w:val="001151A3"/>
    <w:rsid w:val="001241EB"/>
    <w:rsid w:val="001A7AE6"/>
    <w:rsid w:val="001D23FB"/>
    <w:rsid w:val="001F544D"/>
    <w:rsid w:val="00241DEE"/>
    <w:rsid w:val="002460A4"/>
    <w:rsid w:val="002608E0"/>
    <w:rsid w:val="002905A7"/>
    <w:rsid w:val="00310888"/>
    <w:rsid w:val="00316499"/>
    <w:rsid w:val="00335B70"/>
    <w:rsid w:val="00374436"/>
    <w:rsid w:val="0037547C"/>
    <w:rsid w:val="003B131B"/>
    <w:rsid w:val="003F3FF1"/>
    <w:rsid w:val="00435048"/>
    <w:rsid w:val="00437B63"/>
    <w:rsid w:val="004408AD"/>
    <w:rsid w:val="00457D7A"/>
    <w:rsid w:val="004B7184"/>
    <w:rsid w:val="004B7F97"/>
    <w:rsid w:val="00527C58"/>
    <w:rsid w:val="0053446A"/>
    <w:rsid w:val="005A3115"/>
    <w:rsid w:val="005A7921"/>
    <w:rsid w:val="005F24EB"/>
    <w:rsid w:val="00610300"/>
    <w:rsid w:val="00635DBF"/>
    <w:rsid w:val="00670AEF"/>
    <w:rsid w:val="00680E9D"/>
    <w:rsid w:val="0068182D"/>
    <w:rsid w:val="007211D2"/>
    <w:rsid w:val="007219F5"/>
    <w:rsid w:val="007312C2"/>
    <w:rsid w:val="00736A90"/>
    <w:rsid w:val="00743F2F"/>
    <w:rsid w:val="007502D2"/>
    <w:rsid w:val="00766207"/>
    <w:rsid w:val="008270C6"/>
    <w:rsid w:val="008439F9"/>
    <w:rsid w:val="0087270D"/>
    <w:rsid w:val="008853B0"/>
    <w:rsid w:val="008B4DD2"/>
    <w:rsid w:val="00916836"/>
    <w:rsid w:val="00923D5D"/>
    <w:rsid w:val="009255D3"/>
    <w:rsid w:val="00942F8F"/>
    <w:rsid w:val="009501DB"/>
    <w:rsid w:val="009737C0"/>
    <w:rsid w:val="00977A44"/>
    <w:rsid w:val="0098127C"/>
    <w:rsid w:val="00991338"/>
    <w:rsid w:val="00993435"/>
    <w:rsid w:val="009F4791"/>
    <w:rsid w:val="009F69F2"/>
    <w:rsid w:val="00A41E9C"/>
    <w:rsid w:val="00AE0D11"/>
    <w:rsid w:val="00AE6661"/>
    <w:rsid w:val="00AE715D"/>
    <w:rsid w:val="00AF32CB"/>
    <w:rsid w:val="00B00BC4"/>
    <w:rsid w:val="00B46615"/>
    <w:rsid w:val="00B55C94"/>
    <w:rsid w:val="00B76624"/>
    <w:rsid w:val="00B80728"/>
    <w:rsid w:val="00B82D57"/>
    <w:rsid w:val="00BA0435"/>
    <w:rsid w:val="00BA7E93"/>
    <w:rsid w:val="00BC0116"/>
    <w:rsid w:val="00BC331B"/>
    <w:rsid w:val="00BF3A26"/>
    <w:rsid w:val="00C64BAC"/>
    <w:rsid w:val="00C753D5"/>
    <w:rsid w:val="00C938B2"/>
    <w:rsid w:val="00CC2ED3"/>
    <w:rsid w:val="00CC423A"/>
    <w:rsid w:val="00CE3E7B"/>
    <w:rsid w:val="00D3338B"/>
    <w:rsid w:val="00D727BE"/>
    <w:rsid w:val="00D81F7F"/>
    <w:rsid w:val="00D864D9"/>
    <w:rsid w:val="00E05747"/>
    <w:rsid w:val="00E103D0"/>
    <w:rsid w:val="00E147AC"/>
    <w:rsid w:val="00E151D4"/>
    <w:rsid w:val="00E32BDD"/>
    <w:rsid w:val="00E43728"/>
    <w:rsid w:val="00E53874"/>
    <w:rsid w:val="00E64B30"/>
    <w:rsid w:val="00E7582F"/>
    <w:rsid w:val="00EF6C7D"/>
    <w:rsid w:val="00F0658C"/>
    <w:rsid w:val="00F45E70"/>
    <w:rsid w:val="00F92412"/>
    <w:rsid w:val="00FD3271"/>
    <w:rsid w:val="00FF0423"/>
    <w:rsid w:val="00FF2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2374D"/>
  <w15:chartTrackingRefBased/>
  <w15:docId w15:val="{B0744F2F-E321-4757-AC24-510241FEC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544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853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53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53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4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43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727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F04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7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PP">
  <a:themeElements>
    <a:clrScheme name="MPP - complete colours">
      <a:dk1>
        <a:srgbClr val="283A8A"/>
      </a:dk1>
      <a:lt1>
        <a:srgbClr val="FFFFFF"/>
      </a:lt1>
      <a:dk2>
        <a:srgbClr val="424242"/>
      </a:dk2>
      <a:lt2>
        <a:srgbClr val="4F80BD"/>
      </a:lt2>
      <a:accent1>
        <a:srgbClr val="00AEEF"/>
      </a:accent1>
      <a:accent2>
        <a:srgbClr val="F3AB21"/>
      </a:accent2>
      <a:accent3>
        <a:srgbClr val="B53D8A"/>
      </a:accent3>
      <a:accent4>
        <a:srgbClr val="00867C"/>
      </a:accent4>
      <a:accent5>
        <a:srgbClr val="744696"/>
      </a:accent5>
      <a:accent6>
        <a:srgbClr val="00205F"/>
      </a:accent6>
      <a:hlink>
        <a:srgbClr val="4F80BD"/>
      </a:hlink>
      <a:folHlink>
        <a:srgbClr val="00AEE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Tema do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PP" id="{B877454E-ABF6-46D0-A9A8-3AD10EE5674B}" vid="{DE346DC6-945C-4756-BF76-21B9F8E51F5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119</Words>
  <Characters>638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Murthy</dc:creator>
  <cp:keywords/>
  <dc:description/>
  <cp:lastModifiedBy>Andrew Goldman</cp:lastModifiedBy>
  <cp:revision>5</cp:revision>
  <dcterms:created xsi:type="dcterms:W3CDTF">2021-11-19T13:38:00Z</dcterms:created>
  <dcterms:modified xsi:type="dcterms:W3CDTF">2021-11-22T08:55:00Z</dcterms:modified>
</cp:coreProperties>
</file>